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091C" w:rsidRDefault="0029091C" w:rsidP="000948CC">
      <w:pPr>
        <w:pStyle w:val="BodyText"/>
        <w:jc w:val="center"/>
        <w:rPr>
          <w:b/>
          <w:bCs/>
          <w:color w:val="0070C0"/>
          <w:sz w:val="28"/>
        </w:rPr>
      </w:pPr>
    </w:p>
    <w:p w:rsidR="0029091C" w:rsidRDefault="0029091C" w:rsidP="000948CC">
      <w:pPr>
        <w:pStyle w:val="BodyText"/>
        <w:jc w:val="center"/>
        <w:rPr>
          <w:b/>
          <w:bCs/>
          <w:color w:val="0070C0"/>
          <w:sz w:val="28"/>
        </w:rPr>
      </w:pPr>
    </w:p>
    <w:p w:rsidR="0029091C" w:rsidRDefault="0029091C" w:rsidP="000948CC">
      <w:pPr>
        <w:pStyle w:val="BodyText"/>
        <w:jc w:val="center"/>
        <w:rPr>
          <w:b/>
          <w:bCs/>
          <w:color w:val="0070C0"/>
          <w:sz w:val="28"/>
        </w:rPr>
      </w:pPr>
    </w:p>
    <w:p w:rsidR="007018DA" w:rsidRPr="004D6A40" w:rsidRDefault="000948CC" w:rsidP="000948CC">
      <w:pPr>
        <w:pStyle w:val="BodyText"/>
        <w:jc w:val="center"/>
        <w:rPr>
          <w:b/>
          <w:bCs/>
          <w:color w:val="0070C0"/>
          <w:sz w:val="28"/>
        </w:rPr>
      </w:pPr>
      <w:r>
        <w:rPr>
          <w:b/>
          <w:bCs/>
          <w:noProof/>
          <w:color w:val="009900"/>
          <w:sz w:val="30"/>
          <w:lang w:eastAsia="ja-JP" w:bidi="ar-SA"/>
        </w:rPr>
        <mc:AlternateContent>
          <mc:Choice Requires="wps">
            <w:drawing>
              <wp:inline distT="0" distB="0" distL="0" distR="0">
                <wp:extent cx="5932968" cy="680484"/>
                <wp:effectExtent l="0" t="0" r="10795" b="24765"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2968" cy="68048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48CC" w:rsidRPr="004D6A40" w:rsidRDefault="000948CC" w:rsidP="000948CC">
                            <w:pPr>
                              <w:pStyle w:val="BodyText"/>
                              <w:jc w:val="center"/>
                              <w:rPr>
                                <w:b/>
                                <w:bCs/>
                                <w:color w:val="009900"/>
                                <w:sz w:val="30"/>
                              </w:rPr>
                            </w:pPr>
                            <w:r w:rsidRPr="004D6A40">
                              <w:rPr>
                                <w:b/>
                                <w:bCs/>
                                <w:color w:val="009900"/>
                                <w:sz w:val="30"/>
                              </w:rPr>
                              <w:t xml:space="preserve">ANNUAL INSTUTIONAL QUALITY ASSURANCE REPORT </w:t>
                            </w:r>
                          </w:p>
                          <w:p w:rsidR="000948CC" w:rsidRPr="000948CC" w:rsidRDefault="000948CC" w:rsidP="000948CC">
                            <w:pPr>
                              <w:pStyle w:val="BodyText"/>
                              <w:jc w:val="center"/>
                              <w:rPr>
                                <w:b/>
                                <w:bCs/>
                                <w:color w:val="0070C0"/>
                                <w:sz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8"/>
                              </w:rPr>
                              <w:t xml:space="preserve">PCIU </w:t>
                            </w:r>
                            <w:r w:rsidRPr="004D6A40">
                              <w:rPr>
                                <w:b/>
                                <w:bCs/>
                                <w:color w:val="0070C0"/>
                                <w:sz w:val="28"/>
                              </w:rPr>
                              <w:t>AIQAR-2022 (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1" o:spid="_x0000_s1026" style="width:467.15pt;height:5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" fillcolor="white [3201]" strokecolor="black [3200]" strokeweight="1pt">
                <v:stroke joinstyle="miter"/>
                <v:textbox>
                  <w:txbxContent>
                    <w:p w:rsidR="000948CC" w:rsidRPr="004D6A40" w:rsidRDefault="000948CC" w:rsidP="000948CC">
                      <w:pPr>
                        <w:pStyle w:val="BodyText"/>
                        <w:jc w:val="center"/>
                        <w:rPr>
                          <w:b/>
                          <w:bCs/>
                          <w:color w:val="009900"/>
                          <w:sz w:val="30"/>
                        </w:rPr>
                      </w:pPr>
                      <w:r w:rsidRPr="004D6A40">
                        <w:rPr>
                          <w:b/>
                          <w:bCs/>
                          <w:color w:val="009900"/>
                          <w:sz w:val="30"/>
                        </w:rPr>
                        <w:t xml:space="preserve">ANNUAL INSTUTIONAL QUALITY ASSURANCE REPORT </w:t>
                      </w:r>
                    </w:p>
                    <w:p w:rsidR="000948CC" w:rsidRPr="000948CC" w:rsidRDefault="000948CC" w:rsidP="000948CC">
                      <w:pPr>
                        <w:pStyle w:val="BodyText"/>
                        <w:jc w:val="center"/>
                        <w:rPr>
                          <w:b/>
                          <w:bCs/>
                          <w:color w:val="0070C0"/>
                          <w:sz w:val="28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8"/>
                        </w:rPr>
                        <w:t xml:space="preserve">PCIU </w:t>
                      </w:r>
                      <w:r w:rsidRPr="004D6A40">
                        <w:rPr>
                          <w:b/>
                          <w:bCs/>
                          <w:color w:val="0070C0"/>
                          <w:sz w:val="28"/>
                        </w:rPr>
                        <w:t>AIQAR-2022 (1)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:rsidR="0029091C" w:rsidRDefault="0029091C" w:rsidP="00414B2C">
      <w:pPr>
        <w:pStyle w:val="BodyText"/>
        <w:ind w:firstLine="840"/>
        <w:jc w:val="center"/>
        <w:rPr>
          <w:b/>
          <w:bCs/>
          <w:sz w:val="30"/>
        </w:rPr>
      </w:pPr>
    </w:p>
    <w:p w:rsidR="0029091C" w:rsidRDefault="0029091C" w:rsidP="00414B2C">
      <w:pPr>
        <w:pStyle w:val="BodyText"/>
        <w:ind w:firstLine="840"/>
        <w:jc w:val="center"/>
        <w:rPr>
          <w:b/>
          <w:bCs/>
          <w:sz w:val="30"/>
        </w:rPr>
      </w:pPr>
    </w:p>
    <w:p w:rsidR="0029091C" w:rsidRDefault="0029091C" w:rsidP="00414B2C">
      <w:pPr>
        <w:pStyle w:val="BodyText"/>
        <w:ind w:firstLine="840"/>
        <w:jc w:val="center"/>
        <w:rPr>
          <w:b/>
          <w:bCs/>
          <w:sz w:val="30"/>
        </w:rPr>
      </w:pPr>
    </w:p>
    <w:p w:rsidR="0029091C" w:rsidRDefault="0029091C" w:rsidP="00414B2C">
      <w:pPr>
        <w:pStyle w:val="BodyText"/>
        <w:ind w:firstLine="840"/>
        <w:jc w:val="center"/>
        <w:rPr>
          <w:b/>
          <w:bCs/>
          <w:sz w:val="30"/>
        </w:rPr>
      </w:pPr>
    </w:p>
    <w:p w:rsidR="0029091C" w:rsidRDefault="0029091C" w:rsidP="00414B2C">
      <w:pPr>
        <w:pStyle w:val="BodyText"/>
        <w:ind w:firstLine="840"/>
        <w:jc w:val="center"/>
        <w:rPr>
          <w:b/>
          <w:bCs/>
          <w:sz w:val="30"/>
        </w:rPr>
      </w:pPr>
    </w:p>
    <w:p w:rsidR="0029091C" w:rsidRDefault="0029091C" w:rsidP="00414B2C">
      <w:pPr>
        <w:pStyle w:val="BodyText"/>
        <w:ind w:firstLine="840"/>
        <w:jc w:val="center"/>
        <w:rPr>
          <w:b/>
          <w:bCs/>
          <w:sz w:val="30"/>
        </w:rPr>
      </w:pPr>
    </w:p>
    <w:p w:rsidR="00246959" w:rsidRDefault="00246959" w:rsidP="00414B2C">
      <w:pPr>
        <w:pStyle w:val="BodyText"/>
        <w:ind w:firstLine="840"/>
        <w:jc w:val="center"/>
        <w:rPr>
          <w:b/>
          <w:bCs/>
          <w:sz w:val="30"/>
        </w:rPr>
      </w:pPr>
      <w:r w:rsidRPr="00343DB3">
        <w:rPr>
          <w:noProof/>
          <w:sz w:val="20"/>
          <w:lang w:eastAsia="ja-JP" w:bidi="ar-SA"/>
        </w:rPr>
        <w:drawing>
          <wp:inline distT="0" distB="0" distL="0" distR="0">
            <wp:extent cx="1026795" cy="1009015"/>
            <wp:effectExtent l="0" t="0" r="1905" b="635"/>
            <wp:docPr id="2" name="Picture 2" descr="https://fbcdn-sphotos-b-a.akamaihd.net/hphotos-ak-ash3/246933_551059614935573_739633630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 descr="https://fbcdn-sphotos-b-a.akamaihd.net/hphotos-ak-ash3/246933_551059614935573_739633630_n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795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4B2C" w:rsidRPr="004D6A40" w:rsidRDefault="009978A2" w:rsidP="00414B2C">
      <w:pPr>
        <w:pStyle w:val="BodyText"/>
        <w:ind w:firstLine="840"/>
        <w:jc w:val="center"/>
        <w:rPr>
          <w:b/>
          <w:bCs/>
          <w:sz w:val="30"/>
        </w:rPr>
      </w:pPr>
      <w:r w:rsidRPr="004D6A40">
        <w:rPr>
          <w:b/>
          <w:bCs/>
          <w:sz w:val="30"/>
        </w:rPr>
        <w:t>PORT CITY INTERNATIONAL UNIVERSITY</w:t>
      </w:r>
    </w:p>
    <w:p w:rsidR="00414B2C" w:rsidRPr="00246959" w:rsidRDefault="00414B2C" w:rsidP="00414B2C">
      <w:pPr>
        <w:pStyle w:val="BodyText"/>
        <w:ind w:firstLine="840"/>
        <w:jc w:val="center"/>
        <w:rPr>
          <w:bCs/>
        </w:rPr>
      </w:pPr>
      <w:r w:rsidRPr="00246959">
        <w:rPr>
          <w:bCs/>
        </w:rPr>
        <w:t xml:space="preserve">7-14, </w:t>
      </w:r>
      <w:proofErr w:type="spellStart"/>
      <w:r w:rsidRPr="00246959">
        <w:rPr>
          <w:bCs/>
        </w:rPr>
        <w:t>Nikunja</w:t>
      </w:r>
      <w:proofErr w:type="spellEnd"/>
      <w:r w:rsidRPr="00246959">
        <w:rPr>
          <w:bCs/>
        </w:rPr>
        <w:t xml:space="preserve"> Housing Society South Khulshi, Chittagong</w:t>
      </w:r>
    </w:p>
    <w:p w:rsidR="00414B2C" w:rsidRPr="00246959" w:rsidRDefault="009978A2" w:rsidP="00414B2C">
      <w:pPr>
        <w:pStyle w:val="BodyText"/>
        <w:ind w:firstLine="840"/>
        <w:jc w:val="center"/>
        <w:rPr>
          <w:bCs/>
        </w:rPr>
      </w:pPr>
      <w:r w:rsidRPr="00246959">
        <w:rPr>
          <w:bCs/>
        </w:rPr>
        <w:t>(</w:t>
      </w:r>
      <w:r w:rsidR="00414B2C" w:rsidRPr="00246959">
        <w:rPr>
          <w:bCs/>
        </w:rPr>
        <w:t xml:space="preserve">+88 02333369877, +88 </w:t>
      </w:r>
      <w:proofErr w:type="gramStart"/>
      <w:r w:rsidR="00414B2C" w:rsidRPr="00246959">
        <w:rPr>
          <w:bCs/>
        </w:rPr>
        <w:t>02333369899</w:t>
      </w:r>
      <w:r w:rsidRPr="00246959">
        <w:t xml:space="preserve">  </w:t>
      </w:r>
      <w:r w:rsidRPr="00246959">
        <w:rPr>
          <w:bCs/>
        </w:rPr>
        <w:t>Fax</w:t>
      </w:r>
      <w:proofErr w:type="gramEnd"/>
      <w:r w:rsidRPr="00246959">
        <w:rPr>
          <w:bCs/>
        </w:rPr>
        <w:t>: +880312869966)</w:t>
      </w:r>
    </w:p>
    <w:p w:rsidR="00414B2C" w:rsidRDefault="00414B2C" w:rsidP="00414B2C">
      <w:pPr>
        <w:pStyle w:val="BodyText"/>
        <w:pBdr>
          <w:bottom w:val="single" w:sz="4" w:space="1" w:color="auto"/>
        </w:pBdr>
        <w:ind w:firstLine="840"/>
        <w:jc w:val="center"/>
        <w:rPr>
          <w:bCs/>
          <w:sz w:val="26"/>
        </w:rPr>
      </w:pPr>
      <w:r w:rsidRPr="00246959">
        <w:rPr>
          <w:bCs/>
          <w:sz w:val="26"/>
        </w:rPr>
        <w:t xml:space="preserve"> </w:t>
      </w:r>
      <w:hyperlink r:id="rId9" w:history="1">
        <w:r w:rsidR="0029091C" w:rsidRPr="00ED76DA">
          <w:rPr>
            <w:rStyle w:val="Hyperlink"/>
            <w:bCs/>
            <w:sz w:val="26"/>
          </w:rPr>
          <w:t>https://www.portcity.edu.bd/</w:t>
        </w:r>
      </w:hyperlink>
    </w:p>
    <w:p w:rsidR="0029091C" w:rsidRDefault="0029091C" w:rsidP="00414B2C">
      <w:pPr>
        <w:pStyle w:val="BodyText"/>
        <w:pBdr>
          <w:bottom w:val="single" w:sz="4" w:space="1" w:color="auto"/>
        </w:pBdr>
        <w:ind w:firstLine="840"/>
        <w:jc w:val="center"/>
        <w:rPr>
          <w:bCs/>
          <w:sz w:val="26"/>
        </w:rPr>
      </w:pPr>
    </w:p>
    <w:p w:rsidR="0029091C" w:rsidRDefault="0029091C" w:rsidP="00414B2C">
      <w:pPr>
        <w:pStyle w:val="BodyText"/>
        <w:pBdr>
          <w:bottom w:val="single" w:sz="4" w:space="1" w:color="auto"/>
        </w:pBdr>
        <w:ind w:firstLine="840"/>
        <w:jc w:val="center"/>
        <w:rPr>
          <w:bCs/>
          <w:sz w:val="26"/>
        </w:rPr>
      </w:pPr>
      <w:bookmarkStart w:id="0" w:name="_GoBack"/>
      <w:bookmarkEnd w:id="0"/>
    </w:p>
    <w:p w:rsidR="0029091C" w:rsidRDefault="0029091C" w:rsidP="00414B2C">
      <w:pPr>
        <w:pStyle w:val="BodyText"/>
        <w:pBdr>
          <w:bottom w:val="single" w:sz="4" w:space="1" w:color="auto"/>
        </w:pBdr>
        <w:ind w:firstLine="840"/>
        <w:jc w:val="center"/>
        <w:rPr>
          <w:bCs/>
          <w:sz w:val="26"/>
        </w:rPr>
      </w:pPr>
    </w:p>
    <w:p w:rsidR="0029091C" w:rsidRDefault="0029091C" w:rsidP="00414B2C">
      <w:pPr>
        <w:pStyle w:val="BodyText"/>
        <w:pBdr>
          <w:bottom w:val="single" w:sz="4" w:space="1" w:color="auto"/>
        </w:pBdr>
        <w:ind w:firstLine="840"/>
        <w:jc w:val="center"/>
        <w:rPr>
          <w:bCs/>
          <w:sz w:val="26"/>
        </w:rPr>
      </w:pPr>
    </w:p>
    <w:p w:rsidR="0029091C" w:rsidRPr="00246959" w:rsidRDefault="0029091C" w:rsidP="00414B2C">
      <w:pPr>
        <w:pStyle w:val="BodyText"/>
        <w:pBdr>
          <w:bottom w:val="single" w:sz="4" w:space="1" w:color="auto"/>
        </w:pBdr>
        <w:ind w:firstLine="840"/>
        <w:jc w:val="center"/>
        <w:rPr>
          <w:bCs/>
          <w:sz w:val="26"/>
        </w:rPr>
      </w:pPr>
    </w:p>
    <w:p w:rsidR="00414B2C" w:rsidRPr="004D6A40" w:rsidRDefault="00414B2C" w:rsidP="007018DA">
      <w:pPr>
        <w:pStyle w:val="BodyText"/>
        <w:jc w:val="center"/>
        <w:rPr>
          <w:b/>
          <w:bCs/>
          <w:sz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8307"/>
      </w:tblGrid>
      <w:tr w:rsidR="007018DA" w:rsidRPr="004D6A40" w:rsidTr="007018DA">
        <w:tc>
          <w:tcPr>
            <w:tcW w:w="750" w:type="dxa"/>
          </w:tcPr>
          <w:p w:rsidR="007018DA" w:rsidRPr="004D6A40" w:rsidRDefault="007018DA" w:rsidP="007018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6A40">
              <w:rPr>
                <w:rFonts w:ascii="Times New Roman" w:hAnsi="Times New Roman" w:cs="Times New Roman"/>
                <w:sz w:val="20"/>
                <w:szCs w:val="20"/>
              </w:rPr>
              <w:t>Note:</w:t>
            </w:r>
          </w:p>
          <w:p w:rsidR="007018DA" w:rsidRPr="004D6A40" w:rsidRDefault="007018DA" w:rsidP="007018D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7" w:type="dxa"/>
          </w:tcPr>
          <w:p w:rsidR="007018DA" w:rsidRPr="004D6A40" w:rsidRDefault="00306FC2" w:rsidP="007018D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This </w:t>
            </w:r>
            <w:r w:rsidR="008B1FB2">
              <w:rPr>
                <w:rFonts w:ascii="Times New Roman" w:hAnsi="Times New Roman" w:cs="Times New Roman"/>
                <w:sz w:val="18"/>
                <w:szCs w:val="20"/>
              </w:rPr>
              <w:t xml:space="preserve">Annual </w:t>
            </w:r>
            <w:r w:rsidR="007018DA" w:rsidRPr="004D6A40">
              <w:rPr>
                <w:rFonts w:ascii="Times New Roman" w:hAnsi="Times New Roman" w:cs="Times New Roman"/>
                <w:sz w:val="18"/>
                <w:szCs w:val="20"/>
              </w:rPr>
              <w:t>Institutional Quality Assurance Report (</w:t>
            </w:r>
            <w:r w:rsidR="008B1FB2" w:rsidRPr="008B1FB2">
              <w:rPr>
                <w:rFonts w:ascii="Times New Roman" w:hAnsi="Times New Roman" w:cs="Times New Roman"/>
                <w:b/>
                <w:sz w:val="18"/>
                <w:szCs w:val="20"/>
              </w:rPr>
              <w:t>A</w:t>
            </w:r>
            <w:r w:rsidR="007018DA" w:rsidRPr="008B1FB2">
              <w:rPr>
                <w:rFonts w:ascii="Times New Roman" w:hAnsi="Times New Roman" w:cs="Times New Roman"/>
                <w:b/>
                <w:sz w:val="18"/>
                <w:szCs w:val="20"/>
              </w:rPr>
              <w:t>IQAR</w:t>
            </w:r>
            <w:r w:rsidR="007018DA" w:rsidRPr="004D6A40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is </w:t>
            </w:r>
            <w:r w:rsidR="007018DA" w:rsidRPr="004D6A40">
              <w:rPr>
                <w:rFonts w:ascii="Times New Roman" w:hAnsi="Times New Roman" w:cs="Times New Roman"/>
                <w:sz w:val="18"/>
                <w:szCs w:val="20"/>
              </w:rPr>
              <w:t xml:space="preserve">a summary of the </w:t>
            </w:r>
            <w:r w:rsidR="007018DA" w:rsidRPr="00306FC2">
              <w:rPr>
                <w:rFonts w:ascii="Times New Roman" w:hAnsi="Times New Roman" w:cs="Times New Roman"/>
                <w:b/>
                <w:sz w:val="18"/>
                <w:szCs w:val="20"/>
              </w:rPr>
              <w:t>AQAR</w:t>
            </w:r>
            <w:r w:rsidR="007018DA" w:rsidRPr="004D6A40">
              <w:rPr>
                <w:rFonts w:ascii="Times New Roman" w:hAnsi="Times New Roman" w:cs="Times New Roman"/>
                <w:sz w:val="18"/>
                <w:szCs w:val="20"/>
              </w:rPr>
              <w:t xml:space="preserve"> reports prepared by the degree offering entities of the university.</w:t>
            </w:r>
          </w:p>
          <w:p w:rsidR="007018DA" w:rsidRPr="004D6A40" w:rsidRDefault="007018DA" w:rsidP="007018D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18"/>
                <w:szCs w:val="20"/>
              </w:rPr>
            </w:pPr>
            <w:r w:rsidRPr="004D6A40">
              <w:rPr>
                <w:rFonts w:ascii="Times New Roman" w:hAnsi="Times New Roman" w:cs="Times New Roman"/>
                <w:sz w:val="18"/>
                <w:szCs w:val="20"/>
              </w:rPr>
              <w:t>The IQAC shall be responsible for the preparation of Annual Institutional Quality Assurance Report.</w:t>
            </w:r>
          </w:p>
          <w:p w:rsidR="007018DA" w:rsidRPr="004D6A40" w:rsidRDefault="007018DA" w:rsidP="007018D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D6A40">
              <w:rPr>
                <w:rFonts w:ascii="Times New Roman" w:hAnsi="Times New Roman" w:cs="Times New Roman"/>
                <w:sz w:val="18"/>
                <w:szCs w:val="20"/>
              </w:rPr>
              <w:t xml:space="preserve">The IQAC shall submit the report to the </w:t>
            </w:r>
            <w:r w:rsidRPr="00193E61">
              <w:rPr>
                <w:rFonts w:ascii="Times New Roman" w:hAnsi="Times New Roman" w:cs="Times New Roman"/>
                <w:b/>
                <w:sz w:val="18"/>
                <w:szCs w:val="20"/>
              </w:rPr>
              <w:t>Academic Council</w:t>
            </w:r>
            <w:r w:rsidRPr="004D6A40">
              <w:rPr>
                <w:rFonts w:ascii="Times New Roman" w:hAnsi="Times New Roman" w:cs="Times New Roman"/>
                <w:sz w:val="18"/>
                <w:szCs w:val="20"/>
              </w:rPr>
              <w:t xml:space="preserve"> after presenting it to the </w:t>
            </w:r>
            <w:r w:rsidRPr="0072779B">
              <w:rPr>
                <w:rFonts w:ascii="Times New Roman" w:hAnsi="Times New Roman" w:cs="Times New Roman"/>
                <w:b/>
                <w:sz w:val="18"/>
                <w:szCs w:val="20"/>
              </w:rPr>
              <w:t>QAC</w:t>
            </w:r>
            <w:r w:rsidRPr="004D6A40">
              <w:rPr>
                <w:rFonts w:ascii="Times New Roman" w:hAnsi="Times New Roman" w:cs="Times New Roman"/>
                <w:sz w:val="18"/>
                <w:szCs w:val="20"/>
              </w:rPr>
              <w:t xml:space="preserve">. Thereafter one copy of the report is submitted to the </w:t>
            </w:r>
            <w:r w:rsidRPr="00852C25">
              <w:rPr>
                <w:rFonts w:ascii="Times New Roman" w:hAnsi="Times New Roman" w:cs="Times New Roman"/>
                <w:b/>
                <w:sz w:val="18"/>
                <w:szCs w:val="20"/>
              </w:rPr>
              <w:t>Syndicate</w:t>
            </w:r>
            <w:r w:rsidRPr="004D6A40">
              <w:rPr>
                <w:rFonts w:ascii="Times New Roman" w:hAnsi="Times New Roman" w:cs="Times New Roman"/>
                <w:sz w:val="18"/>
                <w:szCs w:val="20"/>
              </w:rPr>
              <w:t xml:space="preserve"> and another copy to the </w:t>
            </w:r>
            <w:r w:rsidRPr="00852C25">
              <w:rPr>
                <w:rFonts w:ascii="Times New Roman" w:hAnsi="Times New Roman" w:cs="Times New Roman"/>
                <w:b/>
                <w:sz w:val="18"/>
                <w:szCs w:val="20"/>
              </w:rPr>
              <w:t>QAU, UGC</w:t>
            </w:r>
            <w:r w:rsidRPr="004D6A40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</w:tr>
    </w:tbl>
    <w:p w:rsidR="0029091C" w:rsidRDefault="0029091C" w:rsidP="007018DA">
      <w:pPr>
        <w:pStyle w:val="BodyText"/>
        <w:jc w:val="center"/>
      </w:pPr>
    </w:p>
    <w:p w:rsidR="0029091C" w:rsidRDefault="0029091C">
      <w:pPr>
        <w:rPr>
          <w:rFonts w:ascii="Times New Roman" w:eastAsia="Times New Roman" w:hAnsi="Times New Roman" w:cs="Times New Roman"/>
        </w:rPr>
      </w:pPr>
      <w:r>
        <w:br w:type="page"/>
      </w:r>
    </w:p>
    <w:p w:rsidR="007018DA" w:rsidRPr="004D6A40" w:rsidRDefault="007018DA" w:rsidP="007018DA">
      <w:pPr>
        <w:pStyle w:val="BodyText"/>
        <w:jc w:val="center"/>
      </w:pPr>
    </w:p>
    <w:p w:rsidR="002F54B0" w:rsidRPr="0029091C" w:rsidRDefault="0029091C" w:rsidP="00685114">
      <w:pPr>
        <w:pStyle w:val="BodyText"/>
        <w:numPr>
          <w:ilvl w:val="0"/>
          <w:numId w:val="2"/>
        </w:numPr>
        <w:shd w:val="clear" w:color="auto" w:fill="E2EFD9" w:themeFill="accent6" w:themeFillTint="33"/>
        <w:tabs>
          <w:tab w:val="left" w:pos="587"/>
        </w:tabs>
        <w:rPr>
          <w:b/>
          <w:sz w:val="32"/>
        </w:rPr>
      </w:pPr>
      <w:r w:rsidRPr="0029091C">
        <w:rPr>
          <w:b/>
          <w:sz w:val="32"/>
        </w:rPr>
        <w:t>BASIC INFORMATION</w:t>
      </w:r>
    </w:p>
    <w:p w:rsidR="002F54B0" w:rsidRPr="004D6A40" w:rsidRDefault="000974D9">
      <w:pPr>
        <w:pStyle w:val="BodyText"/>
        <w:numPr>
          <w:ilvl w:val="1"/>
          <w:numId w:val="2"/>
        </w:numPr>
        <w:tabs>
          <w:tab w:val="left" w:pos="587"/>
        </w:tabs>
      </w:pPr>
      <w:r w:rsidRPr="004D6A40">
        <w:t>Date of Establishment of IQAC:</w:t>
      </w:r>
    </w:p>
    <w:p w:rsidR="002F54B0" w:rsidRPr="004D6A40" w:rsidRDefault="000974D9">
      <w:pPr>
        <w:pStyle w:val="BodyText"/>
        <w:numPr>
          <w:ilvl w:val="1"/>
          <w:numId w:val="2"/>
        </w:numPr>
        <w:tabs>
          <w:tab w:val="left" w:pos="587"/>
        </w:tabs>
      </w:pPr>
      <w:r w:rsidRPr="004D6A40">
        <w:t>IQAC Received Fund During the Year:</w:t>
      </w:r>
    </w:p>
    <w:tbl>
      <w:tblPr>
        <w:tblOverlap w:val="never"/>
        <w:tblW w:w="5028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69"/>
        <w:gridCol w:w="4840"/>
        <w:gridCol w:w="3299"/>
      </w:tblGrid>
      <w:tr w:rsidR="002F54B0" w:rsidRPr="004D6A40" w:rsidTr="00CD413A">
        <w:trPr>
          <w:trHeight w:val="405"/>
          <w:jc w:val="center"/>
        </w:trPr>
        <w:tc>
          <w:tcPr>
            <w:tcW w:w="53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CD413A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l.</w:t>
            </w:r>
          </w:p>
        </w:tc>
        <w:tc>
          <w:tcPr>
            <w:tcW w:w="265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CD413A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ource</w:t>
            </w:r>
          </w:p>
        </w:tc>
        <w:tc>
          <w:tcPr>
            <w:tcW w:w="18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CD413A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Amount</w:t>
            </w:r>
          </w:p>
        </w:tc>
      </w:tr>
      <w:tr w:rsidR="002F54B0" w:rsidRPr="004D6A40" w:rsidTr="00CD413A">
        <w:trPr>
          <w:trHeight w:val="405"/>
          <w:jc w:val="center"/>
        </w:trPr>
        <w:tc>
          <w:tcPr>
            <w:tcW w:w="53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CD413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CD413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CD413A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CD413A">
        <w:trPr>
          <w:trHeight w:val="405"/>
          <w:jc w:val="center"/>
        </w:trPr>
        <w:tc>
          <w:tcPr>
            <w:tcW w:w="53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CD413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CD413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CD413A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CD413A">
        <w:trPr>
          <w:trHeight w:val="405"/>
          <w:jc w:val="center"/>
        </w:trPr>
        <w:tc>
          <w:tcPr>
            <w:tcW w:w="31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CD413A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1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CD413A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2F54B0" w:rsidRPr="004D6A40" w:rsidRDefault="000974D9">
      <w:pPr>
        <w:pStyle w:val="BodyText"/>
        <w:numPr>
          <w:ilvl w:val="1"/>
          <w:numId w:val="2"/>
        </w:numPr>
        <w:tabs>
          <w:tab w:val="left" w:pos="587"/>
        </w:tabs>
      </w:pPr>
      <w:r w:rsidRPr="004D6A40">
        <w:t>Total Number of Departments: Faculties: Centers: Institutes:</w:t>
      </w:r>
    </w:p>
    <w:p w:rsidR="002F54B0" w:rsidRPr="004D6A40" w:rsidRDefault="000974D9">
      <w:pPr>
        <w:pStyle w:val="BodyText"/>
        <w:numPr>
          <w:ilvl w:val="1"/>
          <w:numId w:val="2"/>
        </w:numPr>
        <w:tabs>
          <w:tab w:val="left" w:pos="587"/>
        </w:tabs>
      </w:pPr>
      <w:r w:rsidRPr="004D6A40">
        <w:t>Addition during the Year: Departments: Faculties: Centers: Institutes:</w:t>
      </w:r>
    </w:p>
    <w:p w:rsidR="002F54B0" w:rsidRPr="004D6A40" w:rsidRDefault="000974D9">
      <w:pPr>
        <w:pStyle w:val="BodyText"/>
        <w:numPr>
          <w:ilvl w:val="1"/>
          <w:numId w:val="2"/>
        </w:numPr>
        <w:tabs>
          <w:tab w:val="left" w:pos="587"/>
        </w:tabs>
        <w:jc w:val="both"/>
      </w:pPr>
      <w:r w:rsidRPr="004D6A40">
        <w:t>Total Number of Staffs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35"/>
        <w:gridCol w:w="1440"/>
        <w:gridCol w:w="1170"/>
        <w:gridCol w:w="1170"/>
        <w:gridCol w:w="1261"/>
        <w:gridCol w:w="1681"/>
      </w:tblGrid>
      <w:tr w:rsidR="00341D56" w:rsidRPr="004D6A40" w:rsidTr="00341D56">
        <w:trPr>
          <w:trHeight w:hRule="exact" w:val="370"/>
          <w:jc w:val="center"/>
        </w:trPr>
        <w:tc>
          <w:tcPr>
            <w:tcW w:w="1289" w:type="pct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341D56" w:rsidRPr="004D6A40" w:rsidRDefault="00341D56" w:rsidP="00341D56">
            <w:pPr>
              <w:pStyle w:val="Other0"/>
              <w:spacing w:after="0"/>
              <w:jc w:val="center"/>
            </w:pPr>
            <w:r w:rsidRPr="004D6A40">
              <w:rPr>
                <w:b/>
                <w:bCs/>
              </w:rPr>
              <w:t>Items</w:t>
            </w:r>
          </w:p>
        </w:tc>
        <w:tc>
          <w:tcPr>
            <w:tcW w:w="1441" w:type="pct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341D56" w:rsidRPr="004D6A40" w:rsidRDefault="00341D56" w:rsidP="00341D56">
            <w:pPr>
              <w:pStyle w:val="Other0"/>
              <w:spacing w:after="0"/>
              <w:jc w:val="center"/>
            </w:pPr>
            <w:r w:rsidRPr="004D6A40">
              <w:rPr>
                <w:b/>
                <w:bCs/>
              </w:rPr>
              <w:t>Male</w:t>
            </w:r>
          </w:p>
        </w:tc>
        <w:tc>
          <w:tcPr>
            <w:tcW w:w="1342" w:type="pct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341D56" w:rsidRPr="004D6A40" w:rsidRDefault="00341D56" w:rsidP="00341D56">
            <w:pPr>
              <w:pStyle w:val="Other0"/>
              <w:spacing w:after="0"/>
              <w:jc w:val="center"/>
            </w:pPr>
            <w:r w:rsidRPr="004D6A40">
              <w:rPr>
                <w:b/>
                <w:bCs/>
              </w:rPr>
              <w:t>Female</w:t>
            </w:r>
          </w:p>
        </w:tc>
        <w:tc>
          <w:tcPr>
            <w:tcW w:w="92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1D56" w:rsidRPr="004D6A40" w:rsidRDefault="00341D56" w:rsidP="00341D56">
            <w:pPr>
              <w:pStyle w:val="Other0"/>
              <w:spacing w:after="0"/>
              <w:jc w:val="center"/>
            </w:pPr>
            <w:r w:rsidRPr="004D6A40">
              <w:rPr>
                <w:b/>
                <w:bCs/>
              </w:rPr>
              <w:t>Total</w:t>
            </w:r>
          </w:p>
        </w:tc>
      </w:tr>
      <w:tr w:rsidR="00341D56" w:rsidRPr="004D6A40" w:rsidTr="00341D56">
        <w:trPr>
          <w:trHeight w:val="643"/>
          <w:jc w:val="center"/>
        </w:trPr>
        <w:tc>
          <w:tcPr>
            <w:tcW w:w="1289" w:type="pct"/>
            <w:vMerge/>
            <w:tcBorders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341D56" w:rsidRPr="004D6A40" w:rsidRDefault="00341D56" w:rsidP="00341D5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341D56" w:rsidRPr="004D6A40" w:rsidRDefault="00341D56" w:rsidP="00341D56">
            <w:pPr>
              <w:pStyle w:val="Other0"/>
              <w:spacing w:after="0"/>
              <w:jc w:val="center"/>
            </w:pPr>
            <w:r w:rsidRPr="004D6A40">
              <w:rPr>
                <w:b/>
                <w:bCs/>
              </w:rPr>
              <w:t>Full time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341D56" w:rsidRPr="004D6A40" w:rsidRDefault="00341D56" w:rsidP="00341D56">
            <w:pPr>
              <w:pStyle w:val="Other0"/>
              <w:spacing w:after="0"/>
              <w:jc w:val="center"/>
            </w:pPr>
            <w:r w:rsidRPr="004D6A40">
              <w:rPr>
                <w:b/>
                <w:bCs/>
              </w:rPr>
              <w:t>Part time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341D56" w:rsidRPr="004D6A40" w:rsidRDefault="00341D56" w:rsidP="00341D56">
            <w:pPr>
              <w:pStyle w:val="Other0"/>
              <w:spacing w:after="0"/>
              <w:jc w:val="center"/>
            </w:pPr>
            <w:r w:rsidRPr="004D6A40">
              <w:rPr>
                <w:b/>
                <w:bCs/>
              </w:rPr>
              <w:t>Full time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341D56" w:rsidRPr="004D6A40" w:rsidRDefault="00341D56" w:rsidP="00341D56">
            <w:pPr>
              <w:pStyle w:val="Other0"/>
              <w:spacing w:after="0"/>
              <w:jc w:val="center"/>
            </w:pPr>
            <w:r w:rsidRPr="004D6A40">
              <w:rPr>
                <w:b/>
                <w:bCs/>
              </w:rPr>
              <w:t>Part time</w:t>
            </w:r>
          </w:p>
        </w:tc>
        <w:tc>
          <w:tcPr>
            <w:tcW w:w="929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41D56" w:rsidRPr="004D6A40" w:rsidRDefault="00341D56" w:rsidP="00341D5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2F54B0" w:rsidRPr="004D6A40" w:rsidTr="00341D56">
        <w:trPr>
          <w:trHeight w:hRule="exact" w:val="374"/>
          <w:jc w:val="center"/>
        </w:trPr>
        <w:tc>
          <w:tcPr>
            <w:tcW w:w="1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0974D9">
            <w:pPr>
              <w:pStyle w:val="Other0"/>
              <w:spacing w:after="0"/>
            </w:pPr>
            <w:r w:rsidRPr="004D6A40">
              <w:t>Teachers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341D56" w:rsidRPr="004D6A40" w:rsidTr="00341D56">
        <w:trPr>
          <w:trHeight w:hRule="exact" w:val="374"/>
          <w:jc w:val="center"/>
        </w:trPr>
        <w:tc>
          <w:tcPr>
            <w:tcW w:w="1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341D56" w:rsidRPr="004D6A40" w:rsidRDefault="00341D56" w:rsidP="00341D56">
            <w:pPr>
              <w:pStyle w:val="Other0"/>
              <w:spacing w:after="0"/>
            </w:pPr>
            <w:r w:rsidRPr="004D6A40">
              <w:t>Teachers with PhD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341D56" w:rsidRPr="004D6A40" w:rsidTr="00341D56">
        <w:trPr>
          <w:trHeight w:hRule="exact" w:val="374"/>
          <w:jc w:val="center"/>
        </w:trPr>
        <w:tc>
          <w:tcPr>
            <w:tcW w:w="1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341D56" w:rsidRPr="004D6A40" w:rsidRDefault="00341D56" w:rsidP="00341D56">
            <w:pPr>
              <w:pStyle w:val="Other0"/>
              <w:spacing w:after="0"/>
            </w:pPr>
            <w:r w:rsidRPr="004D6A40">
              <w:t>Administrative staff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341D56" w:rsidRPr="004D6A40" w:rsidTr="00341D56">
        <w:trPr>
          <w:trHeight w:hRule="exact" w:val="374"/>
          <w:jc w:val="center"/>
        </w:trPr>
        <w:tc>
          <w:tcPr>
            <w:tcW w:w="1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341D56" w:rsidRPr="004D6A40" w:rsidRDefault="00341D56" w:rsidP="00341D56">
            <w:pPr>
              <w:pStyle w:val="Other0"/>
              <w:spacing w:after="0"/>
            </w:pPr>
            <w:r w:rsidRPr="004D6A40">
              <w:t>Support Staff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341D56" w:rsidRPr="004D6A40" w:rsidTr="00341D56">
        <w:trPr>
          <w:trHeight w:hRule="exact" w:val="374"/>
          <w:jc w:val="center"/>
        </w:trPr>
        <w:tc>
          <w:tcPr>
            <w:tcW w:w="1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341D56" w:rsidRPr="004D6A40" w:rsidRDefault="00341D56" w:rsidP="00341D56">
            <w:pPr>
              <w:pStyle w:val="Other0"/>
              <w:spacing w:after="0"/>
            </w:pPr>
            <w:r w:rsidRPr="004D6A40">
              <w:rPr>
                <w:b/>
                <w:bCs/>
              </w:rPr>
              <w:t>Total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1D56" w:rsidRPr="004D6A40" w:rsidRDefault="00341D56" w:rsidP="00341D5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</w:tbl>
    <w:p w:rsidR="002F54B0" w:rsidRPr="004D6A40" w:rsidRDefault="000974D9">
      <w:pPr>
        <w:spacing w:line="1" w:lineRule="exact"/>
        <w:rPr>
          <w:rFonts w:ascii="Times New Roman" w:hAnsi="Times New Roman" w:cs="Times New Roman"/>
          <w:sz w:val="2"/>
          <w:szCs w:val="2"/>
        </w:rPr>
      </w:pPr>
      <w:r w:rsidRPr="004D6A40">
        <w:rPr>
          <w:rFonts w:ascii="Times New Roman" w:hAnsi="Times New Roman" w:cs="Times New Roman"/>
        </w:rPr>
        <w:br w:type="page"/>
      </w:r>
    </w:p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2F54B0" w:rsidRPr="004D6A40" w:rsidRDefault="000974D9">
      <w:pPr>
        <w:pStyle w:val="BodyText"/>
        <w:numPr>
          <w:ilvl w:val="1"/>
          <w:numId w:val="2"/>
        </w:numPr>
        <w:tabs>
          <w:tab w:val="left" w:pos="523"/>
        </w:tabs>
      </w:pPr>
      <w:r w:rsidRPr="004D6A40">
        <w:t>Number of Faculty Positions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1569"/>
        <w:gridCol w:w="2704"/>
        <w:gridCol w:w="2270"/>
      </w:tblGrid>
      <w:tr w:rsidR="002F54B0" w:rsidRPr="004D6A40" w:rsidTr="00341D56">
        <w:trPr>
          <w:jc w:val="center"/>
        </w:trPr>
        <w:tc>
          <w:tcPr>
            <w:tcW w:w="138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341D5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Position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341D5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otal Faculty</w:t>
            </w:r>
          </w:p>
        </w:tc>
        <w:tc>
          <w:tcPr>
            <w:tcW w:w="14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341D5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Recruited During the Year</w:t>
            </w: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341D5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Position Remains Vacant</w:t>
            </w:r>
          </w:p>
        </w:tc>
      </w:tr>
      <w:tr w:rsidR="002F54B0" w:rsidRPr="004D6A40" w:rsidTr="00341D56">
        <w:trPr>
          <w:jc w:val="center"/>
        </w:trPr>
        <w:tc>
          <w:tcPr>
            <w:tcW w:w="138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Lecturer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38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Assistant Professor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38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Associate Professor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38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Professor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685114" w:rsidRPr="004D6A40" w:rsidRDefault="000974D9" w:rsidP="00685114">
      <w:pPr>
        <w:pStyle w:val="Tablecaption0"/>
        <w:numPr>
          <w:ilvl w:val="1"/>
          <w:numId w:val="2"/>
        </w:numPr>
      </w:pPr>
      <w:r w:rsidRPr="004D6A40">
        <w:t>Faculty Members participation in conferences and symposia during the year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12"/>
        <w:gridCol w:w="1811"/>
        <w:gridCol w:w="1806"/>
        <w:gridCol w:w="1806"/>
        <w:gridCol w:w="1822"/>
      </w:tblGrid>
      <w:tr w:rsidR="002F54B0" w:rsidRPr="004D6A40" w:rsidTr="00341D56">
        <w:trPr>
          <w:jc w:val="center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341D5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tatus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341D5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No. of Faculty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341D5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International level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341D5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National level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341D5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otal</w:t>
            </w:r>
          </w:p>
        </w:tc>
      </w:tr>
      <w:tr w:rsidR="002F54B0" w:rsidRPr="004D6A40" w:rsidTr="00341D56">
        <w:trPr>
          <w:jc w:val="center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Attended Seminars/ Workshops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341D56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 xml:space="preserve">Presented </w:t>
            </w:r>
          </w:p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papers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Resource</w:t>
            </w:r>
          </w:p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Persons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2F54B0" w:rsidRDefault="000974D9" w:rsidP="00685114">
      <w:pPr>
        <w:pStyle w:val="BodyText"/>
        <w:numPr>
          <w:ilvl w:val="1"/>
          <w:numId w:val="3"/>
        </w:numPr>
        <w:tabs>
          <w:tab w:val="left" w:pos="523"/>
        </w:tabs>
      </w:pPr>
      <w:r w:rsidRPr="004D6A40">
        <w:t>Total Number of Students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162"/>
        <w:gridCol w:w="1629"/>
        <w:gridCol w:w="1444"/>
        <w:gridCol w:w="1822"/>
      </w:tblGrid>
      <w:tr w:rsidR="00F86D4B" w:rsidRPr="004D6A40" w:rsidTr="00475C66">
        <w:trPr>
          <w:jc w:val="center"/>
        </w:trPr>
        <w:tc>
          <w:tcPr>
            <w:tcW w:w="22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Items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otal</w:t>
            </w:r>
          </w:p>
        </w:tc>
      </w:tr>
      <w:tr w:rsidR="00F86D4B" w:rsidRPr="004D6A40" w:rsidTr="00475C66">
        <w:trPr>
          <w:jc w:val="center"/>
        </w:trPr>
        <w:tc>
          <w:tcPr>
            <w:tcW w:w="22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tudents: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</w:tr>
      <w:tr w:rsidR="00F86D4B" w:rsidRPr="004D6A40" w:rsidTr="00475C66">
        <w:trPr>
          <w:jc w:val="center"/>
        </w:trPr>
        <w:tc>
          <w:tcPr>
            <w:tcW w:w="22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International students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</w:tr>
      <w:tr w:rsidR="00F86D4B" w:rsidRPr="004D6A40" w:rsidTr="00475C66">
        <w:trPr>
          <w:jc w:val="center"/>
        </w:trPr>
        <w:tc>
          <w:tcPr>
            <w:tcW w:w="2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</w:tr>
    </w:tbl>
    <w:p w:rsidR="00F86D4B" w:rsidRDefault="00F86D4B" w:rsidP="00F86D4B">
      <w:pPr>
        <w:pStyle w:val="BodyText"/>
        <w:tabs>
          <w:tab w:val="left" w:pos="523"/>
        </w:tabs>
      </w:pPr>
    </w:p>
    <w:p w:rsidR="002F54B0" w:rsidRPr="004D6A40" w:rsidRDefault="002F54B0">
      <w:pPr>
        <w:spacing w:line="1" w:lineRule="exact"/>
        <w:rPr>
          <w:rFonts w:ascii="Times New Roman" w:hAnsi="Times New Roman" w:cs="Times New Roman"/>
          <w:sz w:val="2"/>
          <w:szCs w:val="2"/>
        </w:rPr>
      </w:pPr>
    </w:p>
    <w:p w:rsidR="002F54B0" w:rsidRPr="004D6A40" w:rsidRDefault="000974D9">
      <w:pPr>
        <w:pStyle w:val="BodyText"/>
        <w:numPr>
          <w:ilvl w:val="1"/>
          <w:numId w:val="3"/>
        </w:numPr>
        <w:tabs>
          <w:tab w:val="left" w:pos="523"/>
        </w:tabs>
      </w:pPr>
      <w:r w:rsidRPr="004D6A40">
        <w:t>Number of Academic Programs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416"/>
        <w:gridCol w:w="3114"/>
        <w:gridCol w:w="3527"/>
      </w:tblGrid>
      <w:tr w:rsidR="002F54B0" w:rsidRPr="004D6A40" w:rsidTr="00341D56">
        <w:trPr>
          <w:jc w:val="center"/>
        </w:trPr>
        <w:tc>
          <w:tcPr>
            <w:tcW w:w="133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Programs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Existing Programs</w:t>
            </w: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Programs added during the year</w:t>
            </w:r>
          </w:p>
        </w:tc>
      </w:tr>
      <w:tr w:rsidR="00341D56" w:rsidRPr="004D6A40" w:rsidTr="00341D56">
        <w:trPr>
          <w:jc w:val="center"/>
        </w:trPr>
        <w:tc>
          <w:tcPr>
            <w:tcW w:w="133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  <w:color w:val="FF0000"/>
              </w:rPr>
            </w:pPr>
            <w:r w:rsidRPr="004D6A40">
              <w:rPr>
                <w:rFonts w:ascii="Times New Roman" w:hAnsi="Times New Roman" w:cs="Times New Roman"/>
                <w:color w:val="FF0000"/>
              </w:rPr>
              <w:t>PhD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341D56" w:rsidRPr="004D6A40" w:rsidTr="00341D56">
        <w:trPr>
          <w:jc w:val="center"/>
        </w:trPr>
        <w:tc>
          <w:tcPr>
            <w:tcW w:w="133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  <w:color w:val="FF0000"/>
              </w:rPr>
            </w:pPr>
            <w:r w:rsidRPr="004D6A40">
              <w:rPr>
                <w:rFonts w:ascii="Times New Roman" w:hAnsi="Times New Roman" w:cs="Times New Roman"/>
                <w:color w:val="FF0000"/>
              </w:rPr>
              <w:t>M. Phil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33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Masters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33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Under Graduate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341D56" w:rsidRPr="004D6A40" w:rsidTr="00341D56">
        <w:trPr>
          <w:jc w:val="center"/>
        </w:trPr>
        <w:tc>
          <w:tcPr>
            <w:tcW w:w="133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  <w:color w:val="FF0000"/>
              </w:rPr>
            </w:pPr>
            <w:r w:rsidRPr="004D6A40">
              <w:rPr>
                <w:rFonts w:ascii="Times New Roman" w:hAnsi="Times New Roman" w:cs="Times New Roman"/>
                <w:color w:val="FF0000"/>
              </w:rPr>
              <w:t>PG Diploma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341D56" w:rsidRPr="004D6A40" w:rsidTr="00341D56">
        <w:trPr>
          <w:jc w:val="center"/>
        </w:trPr>
        <w:tc>
          <w:tcPr>
            <w:tcW w:w="133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  <w:color w:val="FF0000"/>
              </w:rPr>
            </w:pPr>
            <w:r w:rsidRPr="004D6A40">
              <w:rPr>
                <w:rFonts w:ascii="Times New Roman" w:hAnsi="Times New Roman" w:cs="Times New Roman"/>
                <w:color w:val="FF0000"/>
              </w:rPr>
              <w:t>Advanced Diploma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341D56" w:rsidRPr="004D6A40" w:rsidTr="00341D56">
        <w:trPr>
          <w:jc w:val="center"/>
        </w:trPr>
        <w:tc>
          <w:tcPr>
            <w:tcW w:w="133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  <w:color w:val="FF0000"/>
              </w:rPr>
            </w:pPr>
            <w:r w:rsidRPr="004D6A40">
              <w:rPr>
                <w:rFonts w:ascii="Times New Roman" w:hAnsi="Times New Roman" w:cs="Times New Roman"/>
                <w:color w:val="FF0000"/>
              </w:rPr>
              <w:t>Diploma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341D56" w:rsidRPr="004D6A40" w:rsidTr="00341D56">
        <w:trPr>
          <w:jc w:val="center"/>
        </w:trPr>
        <w:tc>
          <w:tcPr>
            <w:tcW w:w="133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  <w:color w:val="FF0000"/>
              </w:rPr>
            </w:pPr>
            <w:r w:rsidRPr="004D6A40">
              <w:rPr>
                <w:rFonts w:ascii="Times New Roman" w:hAnsi="Times New Roman" w:cs="Times New Roman"/>
                <w:color w:val="FF0000"/>
              </w:rPr>
              <w:t>Certificate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33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Others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F86D4B" w:rsidRDefault="00F86D4B" w:rsidP="00F86D4B">
      <w:pPr>
        <w:pStyle w:val="BodyText"/>
        <w:tabs>
          <w:tab w:val="left" w:pos="584"/>
        </w:tabs>
      </w:pPr>
    </w:p>
    <w:p w:rsidR="00F86D4B" w:rsidRDefault="00F86D4B" w:rsidP="00F86D4B">
      <w:pPr>
        <w:pStyle w:val="BodyText"/>
        <w:tabs>
          <w:tab w:val="left" w:pos="584"/>
        </w:tabs>
      </w:pPr>
    </w:p>
    <w:p w:rsidR="00F86D4B" w:rsidRDefault="00F86D4B" w:rsidP="00F86D4B">
      <w:pPr>
        <w:pStyle w:val="BodyText"/>
        <w:tabs>
          <w:tab w:val="left" w:pos="584"/>
        </w:tabs>
      </w:pPr>
    </w:p>
    <w:p w:rsidR="00F86D4B" w:rsidRDefault="00F86D4B" w:rsidP="00F86D4B">
      <w:pPr>
        <w:pStyle w:val="BodyText"/>
        <w:tabs>
          <w:tab w:val="left" w:pos="584"/>
        </w:tabs>
      </w:pPr>
    </w:p>
    <w:p w:rsidR="002F54B0" w:rsidRPr="004D6A40" w:rsidRDefault="000974D9">
      <w:pPr>
        <w:pStyle w:val="BodyText"/>
        <w:numPr>
          <w:ilvl w:val="1"/>
          <w:numId w:val="3"/>
        </w:numPr>
        <w:tabs>
          <w:tab w:val="left" w:pos="584"/>
        </w:tabs>
      </w:pPr>
      <w:r w:rsidRPr="004D6A40">
        <w:lastRenderedPageBreak/>
        <w:t>Accreditation Details (if any)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64"/>
        <w:gridCol w:w="2264"/>
        <w:gridCol w:w="2259"/>
        <w:gridCol w:w="2270"/>
      </w:tblGrid>
      <w:tr w:rsidR="002F54B0" w:rsidRPr="004D6A40" w:rsidTr="00341D56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F86D4B" w:rsidRDefault="000974D9" w:rsidP="00F86D4B">
            <w:pPr>
              <w:rPr>
                <w:rFonts w:ascii="Times New Roman" w:hAnsi="Times New Roman" w:cs="Times New Roman"/>
              </w:rPr>
            </w:pPr>
            <w:r w:rsidRPr="00F86D4B">
              <w:rPr>
                <w:rFonts w:ascii="Times New Roman" w:hAnsi="Times New Roman" w:cs="Times New Roman"/>
              </w:rPr>
              <w:t>Name of the Programs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F86D4B" w:rsidRDefault="000974D9" w:rsidP="00F86D4B">
            <w:pPr>
              <w:rPr>
                <w:rFonts w:ascii="Times New Roman" w:hAnsi="Times New Roman" w:cs="Times New Roman"/>
              </w:rPr>
            </w:pPr>
            <w:r w:rsidRPr="00F86D4B">
              <w:rPr>
                <w:rFonts w:ascii="Times New Roman" w:hAnsi="Times New Roman" w:cs="Times New Roman"/>
              </w:rPr>
              <w:t>Institution</w:t>
            </w: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F86D4B" w:rsidRDefault="000974D9" w:rsidP="00F86D4B">
            <w:pPr>
              <w:rPr>
                <w:rFonts w:ascii="Times New Roman" w:hAnsi="Times New Roman" w:cs="Times New Roman"/>
              </w:rPr>
            </w:pPr>
            <w:r w:rsidRPr="00F86D4B">
              <w:rPr>
                <w:rFonts w:ascii="Times New Roman" w:hAnsi="Times New Roman" w:cs="Times New Roman"/>
              </w:rPr>
              <w:t>Year of Accreditation</w:t>
            </w: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F54B0" w:rsidRPr="00F86D4B" w:rsidRDefault="000974D9" w:rsidP="00F86D4B">
            <w:pPr>
              <w:rPr>
                <w:rFonts w:ascii="Times New Roman" w:hAnsi="Times New Roman" w:cs="Times New Roman"/>
              </w:rPr>
            </w:pPr>
            <w:r w:rsidRPr="00F86D4B">
              <w:rPr>
                <w:rFonts w:ascii="Times New Roman" w:hAnsi="Times New Roman" w:cs="Times New Roman"/>
              </w:rPr>
              <w:t>Validity Period</w:t>
            </w:r>
          </w:p>
        </w:tc>
      </w:tr>
      <w:tr w:rsidR="002F54B0" w:rsidRPr="004D6A40" w:rsidTr="00341D56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F86D4B" w:rsidRDefault="002F54B0" w:rsidP="00F86D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F86D4B" w:rsidRDefault="002F54B0" w:rsidP="00F86D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F86D4B" w:rsidRDefault="002F54B0" w:rsidP="00F86D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F86D4B" w:rsidRDefault="002F54B0" w:rsidP="00F86D4B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F86D4B" w:rsidRDefault="002F54B0" w:rsidP="00F86D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F86D4B" w:rsidRDefault="002F54B0" w:rsidP="00F86D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F86D4B" w:rsidRDefault="002F54B0" w:rsidP="00F86D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F86D4B" w:rsidRDefault="002F54B0" w:rsidP="00F86D4B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F86D4B" w:rsidRDefault="002F54B0" w:rsidP="00F86D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F86D4B" w:rsidRDefault="002F54B0" w:rsidP="00F86D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F86D4B" w:rsidRDefault="002F54B0" w:rsidP="00F86D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F86D4B" w:rsidRDefault="002F54B0" w:rsidP="00F86D4B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2F54B0" w:rsidRDefault="000974D9">
      <w:pPr>
        <w:pStyle w:val="BodyText"/>
        <w:numPr>
          <w:ilvl w:val="1"/>
          <w:numId w:val="3"/>
        </w:numPr>
        <w:tabs>
          <w:tab w:val="left" w:pos="560"/>
        </w:tabs>
      </w:pPr>
      <w:r w:rsidRPr="004D6A40">
        <w:t>Pattern of Program Management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98"/>
        <w:gridCol w:w="4559"/>
      </w:tblGrid>
      <w:tr w:rsidR="009F4CA1" w:rsidRPr="004D6A40" w:rsidTr="00475C66">
        <w:trPr>
          <w:jc w:val="center"/>
        </w:trPr>
        <w:tc>
          <w:tcPr>
            <w:tcW w:w="24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9F4CA1" w:rsidRPr="004D6A40" w:rsidRDefault="009F4CA1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Pattern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F4CA1" w:rsidRPr="004D6A40" w:rsidRDefault="009F4CA1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Number of Programs</w:t>
            </w:r>
          </w:p>
        </w:tc>
      </w:tr>
      <w:tr w:rsidR="009F4CA1" w:rsidRPr="004D6A40" w:rsidTr="00475C66">
        <w:trPr>
          <w:jc w:val="center"/>
        </w:trPr>
        <w:tc>
          <w:tcPr>
            <w:tcW w:w="24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9F4CA1" w:rsidRPr="004D6A40" w:rsidRDefault="009F4CA1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rimester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F4CA1" w:rsidRPr="004D6A40" w:rsidRDefault="009F4CA1" w:rsidP="00475C66">
            <w:pPr>
              <w:rPr>
                <w:rFonts w:ascii="Times New Roman" w:hAnsi="Times New Roman" w:cs="Times New Roman"/>
              </w:rPr>
            </w:pPr>
          </w:p>
        </w:tc>
      </w:tr>
      <w:tr w:rsidR="009F4CA1" w:rsidRPr="004D6A40" w:rsidTr="00475C66">
        <w:trPr>
          <w:jc w:val="center"/>
        </w:trPr>
        <w:tc>
          <w:tcPr>
            <w:tcW w:w="24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9F4CA1" w:rsidRPr="004D6A40" w:rsidRDefault="009F4CA1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emester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F4CA1" w:rsidRPr="004D6A40" w:rsidRDefault="009F4CA1" w:rsidP="00475C66">
            <w:pPr>
              <w:rPr>
                <w:rFonts w:ascii="Times New Roman" w:hAnsi="Times New Roman" w:cs="Times New Roman"/>
              </w:rPr>
            </w:pPr>
          </w:p>
        </w:tc>
      </w:tr>
      <w:tr w:rsidR="009F4CA1" w:rsidRPr="004D6A40" w:rsidTr="00475C66">
        <w:trPr>
          <w:jc w:val="center"/>
        </w:trPr>
        <w:tc>
          <w:tcPr>
            <w:tcW w:w="24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9F4CA1" w:rsidRPr="004D6A40" w:rsidRDefault="009F4CA1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Annual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F4CA1" w:rsidRPr="004D6A40" w:rsidRDefault="009F4CA1" w:rsidP="00475C66">
            <w:pPr>
              <w:rPr>
                <w:rFonts w:ascii="Times New Roman" w:hAnsi="Times New Roman" w:cs="Times New Roman"/>
              </w:rPr>
            </w:pPr>
          </w:p>
        </w:tc>
      </w:tr>
    </w:tbl>
    <w:p w:rsidR="009F4CA1" w:rsidRDefault="009F4CA1" w:rsidP="009F4CA1">
      <w:pPr>
        <w:pStyle w:val="BodyText"/>
        <w:tabs>
          <w:tab w:val="left" w:pos="560"/>
        </w:tabs>
      </w:pPr>
    </w:p>
    <w:p w:rsidR="002F54B0" w:rsidRPr="004D6A40" w:rsidRDefault="002F54B0">
      <w:pPr>
        <w:spacing w:line="1" w:lineRule="exact"/>
        <w:rPr>
          <w:rFonts w:ascii="Times New Roman" w:hAnsi="Times New Roman" w:cs="Times New Roman"/>
          <w:sz w:val="2"/>
          <w:szCs w:val="2"/>
        </w:rPr>
      </w:pPr>
    </w:p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2F54B0" w:rsidRPr="004D6A40" w:rsidRDefault="000974D9">
      <w:pPr>
        <w:pStyle w:val="BodyText"/>
        <w:numPr>
          <w:ilvl w:val="1"/>
          <w:numId w:val="3"/>
        </w:numPr>
        <w:tabs>
          <w:tab w:val="left" w:pos="579"/>
        </w:tabs>
      </w:pPr>
      <w:r w:rsidRPr="004D6A40">
        <w:t>Development in Infrastructure Facilities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84"/>
        <w:gridCol w:w="1822"/>
        <w:gridCol w:w="2815"/>
        <w:gridCol w:w="1436"/>
      </w:tblGrid>
      <w:tr w:rsidR="002F54B0" w:rsidRPr="004D6A40" w:rsidTr="00341D56">
        <w:trPr>
          <w:jc w:val="center"/>
        </w:trPr>
        <w:tc>
          <w:tcPr>
            <w:tcW w:w="16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Facilities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Existing</w:t>
            </w:r>
          </w:p>
        </w:tc>
        <w:tc>
          <w:tcPr>
            <w:tcW w:w="155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Created during this year</w:t>
            </w: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otal</w:t>
            </w:r>
          </w:p>
        </w:tc>
      </w:tr>
      <w:tr w:rsidR="002F54B0" w:rsidRPr="004D6A40" w:rsidTr="00341D56">
        <w:trPr>
          <w:jc w:val="center"/>
        </w:trPr>
        <w:tc>
          <w:tcPr>
            <w:tcW w:w="16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Campus area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6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Class rooms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6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Laboratories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6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eminar Halls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6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 xml:space="preserve">No. of important </w:t>
            </w:r>
            <w:proofErr w:type="spellStart"/>
            <w:r w:rsidRPr="004D6A40">
              <w:rPr>
                <w:rFonts w:ascii="Times New Roman" w:hAnsi="Times New Roman" w:cs="Times New Roman"/>
              </w:rPr>
              <w:t>equipments</w:t>
            </w:r>
            <w:proofErr w:type="spellEnd"/>
            <w:r w:rsidRPr="004D6A40">
              <w:rPr>
                <w:rFonts w:ascii="Times New Roman" w:hAnsi="Times New Roman" w:cs="Times New Roman"/>
              </w:rPr>
              <w:t xml:space="preserve"> purchased during the current year.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6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341D5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Others (If any)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341D56">
        <w:trPr>
          <w:jc w:val="center"/>
        </w:trPr>
        <w:tc>
          <w:tcPr>
            <w:tcW w:w="1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341D56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2F54B0" w:rsidRDefault="000974D9">
      <w:pPr>
        <w:pStyle w:val="BodyText"/>
        <w:numPr>
          <w:ilvl w:val="1"/>
          <w:numId w:val="3"/>
        </w:numPr>
        <w:tabs>
          <w:tab w:val="left" w:pos="570"/>
        </w:tabs>
      </w:pPr>
      <w:r w:rsidRPr="004D6A40">
        <w:t>Library services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445"/>
        <w:gridCol w:w="1014"/>
        <w:gridCol w:w="922"/>
        <w:gridCol w:w="1009"/>
        <w:gridCol w:w="1540"/>
        <w:gridCol w:w="1002"/>
        <w:gridCol w:w="1125"/>
      </w:tblGrid>
      <w:tr w:rsidR="0039390E" w:rsidRPr="004D6A40" w:rsidTr="00475C66">
        <w:trPr>
          <w:jc w:val="center"/>
        </w:trPr>
        <w:tc>
          <w:tcPr>
            <w:tcW w:w="1350" w:type="pct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9" w:type="pct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Existing</w:t>
            </w:r>
          </w:p>
        </w:tc>
        <w:tc>
          <w:tcPr>
            <w:tcW w:w="1407" w:type="pct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Added during this year</w:t>
            </w:r>
          </w:p>
        </w:tc>
        <w:tc>
          <w:tcPr>
            <w:tcW w:w="117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otal</w:t>
            </w:r>
          </w:p>
        </w:tc>
      </w:tr>
      <w:tr w:rsidR="0039390E" w:rsidRPr="004D6A40" w:rsidTr="00475C66">
        <w:trPr>
          <w:jc w:val="center"/>
        </w:trPr>
        <w:tc>
          <w:tcPr>
            <w:tcW w:w="1350" w:type="pct"/>
            <w:vMerge/>
            <w:tcBorders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No.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No.</w:t>
            </w: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No.</w:t>
            </w: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Value</w:t>
            </w:r>
          </w:p>
        </w:tc>
      </w:tr>
      <w:tr w:rsidR="0039390E" w:rsidRPr="004D6A40" w:rsidTr="00475C66">
        <w:trPr>
          <w:jc w:val="center"/>
        </w:trPr>
        <w:tc>
          <w:tcPr>
            <w:tcW w:w="13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ext Books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</w:tr>
      <w:tr w:rsidR="0039390E" w:rsidRPr="004D6A40" w:rsidTr="00475C66">
        <w:trPr>
          <w:jc w:val="center"/>
        </w:trPr>
        <w:tc>
          <w:tcPr>
            <w:tcW w:w="13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Reference Books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</w:tr>
      <w:tr w:rsidR="0039390E" w:rsidRPr="004D6A40" w:rsidTr="00475C66">
        <w:trPr>
          <w:jc w:val="center"/>
        </w:trPr>
        <w:tc>
          <w:tcPr>
            <w:tcW w:w="13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e-Books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</w:tr>
      <w:tr w:rsidR="0039390E" w:rsidRPr="004D6A40" w:rsidTr="00475C66">
        <w:trPr>
          <w:jc w:val="center"/>
        </w:trPr>
        <w:tc>
          <w:tcPr>
            <w:tcW w:w="13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Journals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</w:tr>
      <w:tr w:rsidR="0039390E" w:rsidRPr="004D6A40" w:rsidTr="00475C66">
        <w:trPr>
          <w:jc w:val="center"/>
        </w:trPr>
        <w:tc>
          <w:tcPr>
            <w:tcW w:w="13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e-Journals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</w:tr>
      <w:tr w:rsidR="0039390E" w:rsidRPr="004D6A40" w:rsidTr="00475C66">
        <w:trPr>
          <w:jc w:val="center"/>
        </w:trPr>
        <w:tc>
          <w:tcPr>
            <w:tcW w:w="1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Digital Database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</w:tr>
      <w:tr w:rsidR="0039390E" w:rsidRPr="004D6A40" w:rsidTr="00475C66">
        <w:trPr>
          <w:jc w:val="center"/>
        </w:trPr>
        <w:tc>
          <w:tcPr>
            <w:tcW w:w="1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CD &amp; Vide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</w:tr>
      <w:tr w:rsidR="0039390E" w:rsidRPr="004D6A40" w:rsidTr="00475C66">
        <w:trPr>
          <w:jc w:val="center"/>
        </w:trPr>
        <w:tc>
          <w:tcPr>
            <w:tcW w:w="1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Others (specify)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9390E" w:rsidRPr="004D6A40" w:rsidRDefault="0039390E" w:rsidP="00475C66">
            <w:pPr>
              <w:rPr>
                <w:rFonts w:ascii="Times New Roman" w:hAnsi="Times New Roman" w:cs="Times New Roman"/>
              </w:rPr>
            </w:pPr>
          </w:p>
        </w:tc>
      </w:tr>
    </w:tbl>
    <w:p w:rsidR="009F4CA1" w:rsidRDefault="009F4CA1" w:rsidP="0039390E">
      <w:pPr>
        <w:pStyle w:val="BodyText"/>
        <w:tabs>
          <w:tab w:val="left" w:pos="570"/>
        </w:tabs>
      </w:pPr>
    </w:p>
    <w:p w:rsidR="009F4CA1" w:rsidRDefault="009F4CA1">
      <w:pPr>
        <w:rPr>
          <w:rFonts w:ascii="Times New Roman" w:eastAsia="Times New Roman" w:hAnsi="Times New Roman" w:cs="Times New Roman"/>
        </w:rPr>
      </w:pPr>
      <w:r>
        <w:br w:type="page"/>
      </w:r>
    </w:p>
    <w:p w:rsidR="0039390E" w:rsidRDefault="0039390E" w:rsidP="0039390E">
      <w:pPr>
        <w:pStyle w:val="BodyText"/>
        <w:tabs>
          <w:tab w:val="left" w:pos="570"/>
        </w:tabs>
      </w:pPr>
    </w:p>
    <w:p w:rsidR="002F54B0" w:rsidRPr="004D6A40" w:rsidRDefault="002F54B0">
      <w:pPr>
        <w:spacing w:line="1" w:lineRule="exact"/>
        <w:rPr>
          <w:rFonts w:ascii="Times New Roman" w:hAnsi="Times New Roman" w:cs="Times New Roman"/>
          <w:sz w:val="2"/>
          <w:szCs w:val="2"/>
        </w:rPr>
      </w:pPr>
    </w:p>
    <w:p w:rsidR="00685114" w:rsidRPr="004D6A40" w:rsidRDefault="000974D9" w:rsidP="00685114">
      <w:pPr>
        <w:pStyle w:val="Tablecaption0"/>
        <w:numPr>
          <w:ilvl w:val="1"/>
          <w:numId w:val="3"/>
        </w:numPr>
      </w:pPr>
      <w:r w:rsidRPr="004D6A40">
        <w:t>Scholarships and Financial Support to the student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74"/>
        <w:gridCol w:w="3297"/>
        <w:gridCol w:w="1886"/>
      </w:tblGrid>
      <w:tr w:rsidR="002F54B0" w:rsidRPr="004D6A40" w:rsidTr="00AF7B49">
        <w:tc>
          <w:tcPr>
            <w:tcW w:w="2139" w:type="pct"/>
          </w:tcPr>
          <w:p w:rsidR="002F54B0" w:rsidRPr="004D6A40" w:rsidRDefault="00F61001" w:rsidP="00AB4332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upport Type</w:t>
            </w:r>
          </w:p>
        </w:tc>
        <w:tc>
          <w:tcPr>
            <w:tcW w:w="1820" w:type="pct"/>
          </w:tcPr>
          <w:p w:rsidR="002F54B0" w:rsidRPr="004D6A40" w:rsidRDefault="000974D9" w:rsidP="00AB4332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Number of students benefitted</w:t>
            </w:r>
          </w:p>
        </w:tc>
        <w:tc>
          <w:tcPr>
            <w:tcW w:w="1042" w:type="pct"/>
          </w:tcPr>
          <w:p w:rsidR="002F54B0" w:rsidRPr="004D6A40" w:rsidRDefault="000974D9" w:rsidP="00AB4332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Amount</w:t>
            </w:r>
          </w:p>
        </w:tc>
      </w:tr>
      <w:tr w:rsidR="002F54B0" w:rsidRPr="004D6A40" w:rsidTr="00AF7B49">
        <w:tc>
          <w:tcPr>
            <w:tcW w:w="2139" w:type="pct"/>
          </w:tcPr>
          <w:p w:rsidR="002F54B0" w:rsidRPr="004D6A40" w:rsidRDefault="000974D9" w:rsidP="00F61001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Financial support from institution</w:t>
            </w:r>
          </w:p>
        </w:tc>
        <w:tc>
          <w:tcPr>
            <w:tcW w:w="1820" w:type="pct"/>
          </w:tcPr>
          <w:p w:rsidR="002F54B0" w:rsidRPr="004D6A40" w:rsidRDefault="002F54B0" w:rsidP="00F610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42" w:type="pct"/>
          </w:tcPr>
          <w:p w:rsidR="002F54B0" w:rsidRPr="004D6A40" w:rsidRDefault="002F54B0" w:rsidP="00F61001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AF7B49">
        <w:tc>
          <w:tcPr>
            <w:tcW w:w="2139" w:type="pct"/>
          </w:tcPr>
          <w:p w:rsidR="002F54B0" w:rsidRPr="004D6A40" w:rsidRDefault="000974D9" w:rsidP="00F61001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Financial support from government</w:t>
            </w:r>
          </w:p>
        </w:tc>
        <w:tc>
          <w:tcPr>
            <w:tcW w:w="1820" w:type="pct"/>
          </w:tcPr>
          <w:p w:rsidR="002F54B0" w:rsidRPr="004D6A40" w:rsidRDefault="002F54B0" w:rsidP="00F610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42" w:type="pct"/>
          </w:tcPr>
          <w:p w:rsidR="002F54B0" w:rsidRPr="004D6A40" w:rsidRDefault="002F54B0" w:rsidP="00F61001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AF7B49">
        <w:tc>
          <w:tcPr>
            <w:tcW w:w="2139" w:type="pct"/>
          </w:tcPr>
          <w:p w:rsidR="002F54B0" w:rsidRPr="004D6A40" w:rsidRDefault="000974D9" w:rsidP="00F61001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Financial support from other sources</w:t>
            </w:r>
          </w:p>
        </w:tc>
        <w:tc>
          <w:tcPr>
            <w:tcW w:w="1820" w:type="pct"/>
          </w:tcPr>
          <w:p w:rsidR="002F54B0" w:rsidRPr="004D6A40" w:rsidRDefault="002F54B0" w:rsidP="00F610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42" w:type="pct"/>
          </w:tcPr>
          <w:p w:rsidR="002F54B0" w:rsidRPr="004D6A40" w:rsidRDefault="002F54B0" w:rsidP="00F61001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AF7B49">
        <w:tc>
          <w:tcPr>
            <w:tcW w:w="2139" w:type="pct"/>
          </w:tcPr>
          <w:p w:rsidR="002F54B0" w:rsidRPr="004D6A40" w:rsidRDefault="000974D9" w:rsidP="00F61001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International/ National scholarships</w:t>
            </w:r>
          </w:p>
        </w:tc>
        <w:tc>
          <w:tcPr>
            <w:tcW w:w="1820" w:type="pct"/>
          </w:tcPr>
          <w:p w:rsidR="002F54B0" w:rsidRPr="004D6A40" w:rsidRDefault="002F54B0" w:rsidP="00F610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42" w:type="pct"/>
          </w:tcPr>
          <w:p w:rsidR="002F54B0" w:rsidRPr="004D6A40" w:rsidRDefault="002F54B0" w:rsidP="00F61001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AF7B49">
        <w:tc>
          <w:tcPr>
            <w:tcW w:w="2139" w:type="pct"/>
          </w:tcPr>
          <w:p w:rsidR="002F54B0" w:rsidRPr="004D6A40" w:rsidRDefault="002F54B0" w:rsidP="00F610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20" w:type="pct"/>
          </w:tcPr>
          <w:p w:rsidR="002F54B0" w:rsidRPr="004D6A40" w:rsidRDefault="002F54B0" w:rsidP="00F610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42" w:type="pct"/>
          </w:tcPr>
          <w:p w:rsidR="002F54B0" w:rsidRPr="004D6A40" w:rsidRDefault="002F54B0" w:rsidP="00F61001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2F54B0" w:rsidRPr="004D6A40" w:rsidRDefault="000974D9" w:rsidP="00685114">
      <w:pPr>
        <w:pStyle w:val="BodyText"/>
        <w:numPr>
          <w:ilvl w:val="1"/>
          <w:numId w:val="4"/>
        </w:numPr>
        <w:tabs>
          <w:tab w:val="left" w:pos="574"/>
        </w:tabs>
      </w:pPr>
      <w:r w:rsidRPr="004D6A40">
        <w:t>Co-curricular and Extra-curricular Activities organized by the students during this year:</w:t>
      </w:r>
    </w:p>
    <w:p w:rsidR="002F54B0" w:rsidRPr="004D6A40" w:rsidRDefault="000974D9">
      <w:pPr>
        <w:pStyle w:val="BodyText"/>
        <w:numPr>
          <w:ilvl w:val="1"/>
          <w:numId w:val="4"/>
        </w:numPr>
        <w:tabs>
          <w:tab w:val="left" w:pos="584"/>
        </w:tabs>
      </w:pPr>
      <w:r w:rsidRPr="004D6A40">
        <w:t>Welfare activities for the university community during this year:</w:t>
      </w:r>
    </w:p>
    <w:p w:rsidR="002F54B0" w:rsidRPr="004D6A40" w:rsidRDefault="000974D9">
      <w:pPr>
        <w:pStyle w:val="BodyText"/>
        <w:numPr>
          <w:ilvl w:val="1"/>
          <w:numId w:val="4"/>
        </w:numPr>
        <w:tabs>
          <w:tab w:val="left" w:pos="579"/>
        </w:tabs>
      </w:pPr>
      <w:r w:rsidRPr="004D6A40">
        <w:t>Activities organized under university industry collaboration:</w:t>
      </w:r>
    </w:p>
    <w:p w:rsidR="002F54B0" w:rsidRPr="004D6A40" w:rsidRDefault="000974D9">
      <w:pPr>
        <w:pStyle w:val="BodyText"/>
        <w:numPr>
          <w:ilvl w:val="1"/>
          <w:numId w:val="4"/>
        </w:numPr>
        <w:tabs>
          <w:tab w:val="left" w:pos="579"/>
        </w:tabs>
      </w:pPr>
      <w:r w:rsidRPr="004D6A40">
        <w:t>Quality improvement strategies adopted by the institution for each of the QA areas:</w:t>
      </w:r>
    </w:p>
    <w:p w:rsidR="002F54B0" w:rsidRPr="004D6A40" w:rsidRDefault="000974D9">
      <w:pPr>
        <w:pStyle w:val="BodyText"/>
        <w:numPr>
          <w:ilvl w:val="1"/>
          <w:numId w:val="4"/>
        </w:numPr>
        <w:tabs>
          <w:tab w:val="left" w:pos="579"/>
        </w:tabs>
      </w:pPr>
      <w:r w:rsidRPr="004D6A40">
        <w:t>Activities undertaken for staff development during this year:</w:t>
      </w:r>
    </w:p>
    <w:p w:rsidR="002F54B0" w:rsidRPr="004D6A40" w:rsidRDefault="000974D9">
      <w:pPr>
        <w:pStyle w:val="BodyText"/>
        <w:numPr>
          <w:ilvl w:val="1"/>
          <w:numId w:val="4"/>
        </w:numPr>
        <w:tabs>
          <w:tab w:val="left" w:pos="584"/>
        </w:tabs>
      </w:pPr>
      <w:r w:rsidRPr="004D6A40">
        <w:t>Initiatives taken to make the campus eco-friendly:</w:t>
      </w:r>
    </w:p>
    <w:p w:rsidR="002F54B0" w:rsidRPr="004D6A40" w:rsidRDefault="000974D9">
      <w:pPr>
        <w:pStyle w:val="BodyText"/>
        <w:numPr>
          <w:ilvl w:val="1"/>
          <w:numId w:val="4"/>
        </w:numPr>
        <w:tabs>
          <w:tab w:val="left" w:pos="560"/>
        </w:tabs>
      </w:pPr>
      <w:r w:rsidRPr="004D6A40">
        <w:t xml:space="preserve">Number of collaborations: International </w:t>
      </w:r>
      <w:r w:rsidR="00685114" w:rsidRPr="004D6A40">
        <w:t>…..</w:t>
      </w:r>
      <w:r w:rsidRPr="004D6A40">
        <w:t xml:space="preserve">... National </w:t>
      </w:r>
      <w:r w:rsidR="00685114" w:rsidRPr="004D6A40">
        <w:t>……</w:t>
      </w:r>
      <w:r w:rsidRPr="004D6A40">
        <w:t>. Any other</w:t>
      </w:r>
    </w:p>
    <w:p w:rsidR="002F54B0" w:rsidRPr="004D6A40" w:rsidRDefault="000974D9">
      <w:pPr>
        <w:pStyle w:val="BodyText"/>
        <w:numPr>
          <w:ilvl w:val="1"/>
          <w:numId w:val="4"/>
        </w:numPr>
        <w:tabs>
          <w:tab w:val="left" w:pos="579"/>
        </w:tabs>
      </w:pPr>
      <w:r w:rsidRPr="004D6A40">
        <w:t xml:space="preserve">Number of linkages created during this year: International </w:t>
      </w:r>
      <w:r w:rsidR="00685114" w:rsidRPr="004D6A40">
        <w:t>…..</w:t>
      </w:r>
      <w:r w:rsidRPr="004D6A40">
        <w:t>. National</w:t>
      </w:r>
      <w:r w:rsidR="00685114" w:rsidRPr="004D6A40">
        <w:t>…..</w:t>
      </w:r>
    </w:p>
    <w:p w:rsidR="002F54B0" w:rsidRPr="004D6A40" w:rsidRDefault="000974D9">
      <w:pPr>
        <w:pStyle w:val="BodyText"/>
        <w:numPr>
          <w:ilvl w:val="1"/>
          <w:numId w:val="4"/>
        </w:numPr>
        <w:tabs>
          <w:tab w:val="left" w:pos="570"/>
        </w:tabs>
      </w:pPr>
      <w:r w:rsidRPr="004D6A40">
        <w:t>Research Budget of the university for the year:</w:t>
      </w:r>
    </w:p>
    <w:p w:rsidR="002F54B0" w:rsidRPr="004D6A40" w:rsidRDefault="000974D9">
      <w:pPr>
        <w:pStyle w:val="BodyText"/>
        <w:numPr>
          <w:ilvl w:val="1"/>
          <w:numId w:val="4"/>
        </w:numPr>
        <w:tabs>
          <w:tab w:val="left" w:pos="584"/>
        </w:tabs>
      </w:pPr>
      <w:r w:rsidRPr="004D6A40">
        <w:t>Number of patents received this year</w:t>
      </w:r>
    </w:p>
    <w:p w:rsidR="007F25CB" w:rsidRDefault="000974D9" w:rsidP="007373B1">
      <w:pPr>
        <w:pStyle w:val="Bodytext20"/>
        <w:numPr>
          <w:ilvl w:val="1"/>
          <w:numId w:val="4"/>
        </w:numPr>
        <w:tabs>
          <w:tab w:val="left" w:pos="574"/>
        </w:tabs>
        <w:spacing w:after="0"/>
        <w:ind w:left="0" w:firstLine="0"/>
        <w:rPr>
          <w:rFonts w:ascii="Times New Roman" w:hAnsi="Times New Roman" w:cs="Times New Roman"/>
        </w:rPr>
      </w:pPr>
      <w:r w:rsidRPr="004D6A40">
        <w:rPr>
          <w:rFonts w:ascii="Times New Roman" w:hAnsi="Times New Roman" w:cs="Times New Roman"/>
        </w:rPr>
        <w:t>Number of research awards/ recognitions received by faculty and research</w:t>
      </w:r>
    </w:p>
    <w:p w:rsidR="002F54B0" w:rsidRPr="004D6A40" w:rsidRDefault="007F25CB" w:rsidP="007F25CB">
      <w:pPr>
        <w:pStyle w:val="Bodytext20"/>
        <w:tabs>
          <w:tab w:val="left" w:pos="574"/>
        </w:tabs>
        <w:spacing w:after="0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gramStart"/>
      <w:r w:rsidR="000974D9" w:rsidRPr="004D6A40">
        <w:rPr>
          <w:rFonts w:ascii="Times New Roman" w:hAnsi="Times New Roman" w:cs="Times New Roman"/>
        </w:rPr>
        <w:t>fellows</w:t>
      </w:r>
      <w:proofErr w:type="gramEnd"/>
      <w:r w:rsidR="007373B1">
        <w:rPr>
          <w:rFonts w:ascii="Times New Roman" w:hAnsi="Times New Roman" w:cs="Times New Roman"/>
        </w:rPr>
        <w:t xml:space="preserve"> </w:t>
      </w:r>
      <w:r w:rsidR="000974D9" w:rsidRPr="004D6A40">
        <w:rPr>
          <w:rFonts w:ascii="Times New Roman" w:hAnsi="Times New Roman" w:cs="Times New Roman"/>
        </w:rPr>
        <w:t>during this year:</w:t>
      </w:r>
    </w:p>
    <w:p w:rsidR="002F54B0" w:rsidRDefault="000974D9">
      <w:pPr>
        <w:pStyle w:val="BodyText"/>
        <w:numPr>
          <w:ilvl w:val="1"/>
          <w:numId w:val="4"/>
        </w:numPr>
        <w:tabs>
          <w:tab w:val="left" w:pos="584"/>
        </w:tabs>
      </w:pPr>
      <w:r w:rsidRPr="004D6A40">
        <w:t>Research funds sanctioned and received from various sources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64"/>
        <w:gridCol w:w="2264"/>
        <w:gridCol w:w="2259"/>
        <w:gridCol w:w="2270"/>
      </w:tblGrid>
      <w:tr w:rsidR="00F86D4B" w:rsidRPr="004D6A40" w:rsidTr="00475C66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F86D4B" w:rsidRPr="004D6A40" w:rsidRDefault="00F86D4B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Nature of the Project/Research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F86D4B" w:rsidRPr="004D6A40" w:rsidRDefault="00F86D4B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Duration</w:t>
            </w:r>
          </w:p>
          <w:p w:rsidR="00F86D4B" w:rsidRPr="004D6A40" w:rsidRDefault="00F86D4B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F86D4B" w:rsidRPr="004D6A40" w:rsidRDefault="00F86D4B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ource/Funding</w:t>
            </w:r>
          </w:p>
          <w:p w:rsidR="00F86D4B" w:rsidRPr="004D6A40" w:rsidRDefault="00F86D4B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Agency</w:t>
            </w: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6D4B" w:rsidRPr="004D6A40" w:rsidRDefault="00F86D4B" w:rsidP="00475C66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otal Fund received</w:t>
            </w:r>
          </w:p>
        </w:tc>
      </w:tr>
      <w:tr w:rsidR="00F86D4B" w:rsidRPr="004D6A40" w:rsidTr="00475C66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</w:tr>
      <w:tr w:rsidR="00F86D4B" w:rsidRPr="004D6A40" w:rsidTr="00475C66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D4B" w:rsidRPr="004D6A40" w:rsidRDefault="00F86D4B" w:rsidP="00475C66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line="1" w:lineRule="exact"/>
        <w:rPr>
          <w:rFonts w:ascii="Times New Roman" w:hAnsi="Times New Roman" w:cs="Times New Roman"/>
          <w:sz w:val="2"/>
          <w:szCs w:val="2"/>
        </w:rPr>
      </w:pPr>
    </w:p>
    <w:p w:rsidR="007373B1" w:rsidRDefault="007373B1">
      <w:pPr>
        <w:rPr>
          <w:rFonts w:ascii="Times New Roman" w:eastAsia="Times New Roman" w:hAnsi="Times New Roman" w:cs="Times New Roman"/>
        </w:rPr>
      </w:pPr>
      <w:r>
        <w:br w:type="page"/>
      </w:r>
    </w:p>
    <w:p w:rsidR="00F86D4B" w:rsidRDefault="00F86D4B" w:rsidP="00F86D4B">
      <w:pPr>
        <w:pStyle w:val="BodyText"/>
        <w:tabs>
          <w:tab w:val="left" w:pos="579"/>
        </w:tabs>
      </w:pPr>
    </w:p>
    <w:p w:rsidR="002F54B0" w:rsidRPr="004D6A40" w:rsidRDefault="000974D9">
      <w:pPr>
        <w:pStyle w:val="BodyText"/>
        <w:numPr>
          <w:ilvl w:val="1"/>
          <w:numId w:val="4"/>
        </w:numPr>
        <w:tabs>
          <w:tab w:val="left" w:pos="579"/>
        </w:tabs>
      </w:pPr>
      <w:r w:rsidRPr="004D6A40">
        <w:t>Research publications during the year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87"/>
        <w:gridCol w:w="1865"/>
        <w:gridCol w:w="1715"/>
        <w:gridCol w:w="1790"/>
      </w:tblGrid>
      <w:tr w:rsidR="002F54B0" w:rsidRPr="004D6A40" w:rsidTr="002E1D81">
        <w:trPr>
          <w:jc w:val="center"/>
        </w:trPr>
        <w:tc>
          <w:tcPr>
            <w:tcW w:w="203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990335" w:rsidP="002E1D81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Publication Type</w:t>
            </w:r>
          </w:p>
        </w:tc>
        <w:tc>
          <w:tcPr>
            <w:tcW w:w="102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2E1D81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International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2E1D81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National</w:t>
            </w:r>
          </w:p>
        </w:tc>
        <w:tc>
          <w:tcPr>
            <w:tcW w:w="9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2E1D81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Others</w:t>
            </w:r>
          </w:p>
        </w:tc>
      </w:tr>
      <w:tr w:rsidR="002F54B0" w:rsidRPr="004D6A40" w:rsidTr="0056646C">
        <w:trPr>
          <w:jc w:val="center"/>
        </w:trPr>
        <w:tc>
          <w:tcPr>
            <w:tcW w:w="203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56646C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Peer Review Journals</w:t>
            </w:r>
          </w:p>
        </w:tc>
        <w:tc>
          <w:tcPr>
            <w:tcW w:w="102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56646C">
        <w:trPr>
          <w:jc w:val="center"/>
        </w:trPr>
        <w:tc>
          <w:tcPr>
            <w:tcW w:w="203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56646C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Non-Peer Review Journals</w:t>
            </w:r>
          </w:p>
        </w:tc>
        <w:tc>
          <w:tcPr>
            <w:tcW w:w="102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56646C">
        <w:trPr>
          <w:jc w:val="center"/>
        </w:trPr>
        <w:tc>
          <w:tcPr>
            <w:tcW w:w="203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56646C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e-Journals</w:t>
            </w:r>
          </w:p>
        </w:tc>
        <w:tc>
          <w:tcPr>
            <w:tcW w:w="102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56646C">
        <w:trPr>
          <w:jc w:val="center"/>
        </w:trPr>
        <w:tc>
          <w:tcPr>
            <w:tcW w:w="203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56646C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Conference proceedings</w:t>
            </w:r>
          </w:p>
        </w:tc>
        <w:tc>
          <w:tcPr>
            <w:tcW w:w="102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56646C">
        <w:trPr>
          <w:jc w:val="center"/>
        </w:trPr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0974D9" w:rsidP="0056646C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Books</w:t>
            </w:r>
          </w:p>
        </w:tc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56646C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2F54B0" w:rsidRPr="004D6A40" w:rsidRDefault="000974D9">
      <w:pPr>
        <w:pStyle w:val="BodyText"/>
        <w:numPr>
          <w:ilvl w:val="1"/>
          <w:numId w:val="4"/>
        </w:numPr>
        <w:tabs>
          <w:tab w:val="left" w:pos="579"/>
        </w:tabs>
      </w:pPr>
      <w:r w:rsidRPr="004D6A40">
        <w:t>No. of organizations /Clubs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32"/>
        <w:gridCol w:w="4525"/>
      </w:tblGrid>
      <w:tr w:rsidR="002F54B0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Nature of Organizations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otal</w:t>
            </w:r>
          </w:p>
        </w:tc>
      </w:tr>
      <w:tr w:rsidR="002F54B0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tudents Society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64EA0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Cultural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64EA0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ports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64EA0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Cadet/Scouts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64EA0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Community club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64EA0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Philanthropic Club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64EA0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Others (Pls. Specify)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64EA0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after="239" w:line="1" w:lineRule="exact"/>
        <w:rPr>
          <w:rFonts w:ascii="Times New Roman" w:hAnsi="Times New Roman" w:cs="Times New Roman"/>
        </w:rPr>
      </w:pPr>
    </w:p>
    <w:p w:rsidR="0029091C" w:rsidRDefault="0029091C">
      <w:pPr>
        <w:rPr>
          <w:rFonts w:ascii="Times New Roman" w:eastAsia="Times New Roman" w:hAnsi="Times New Roman" w:cs="Times New Roman"/>
        </w:rPr>
      </w:pPr>
      <w:r>
        <w:br w:type="page"/>
      </w:r>
    </w:p>
    <w:p w:rsidR="002F54B0" w:rsidRPr="0029091C" w:rsidRDefault="0029091C" w:rsidP="0029091C">
      <w:pPr>
        <w:pStyle w:val="BodyText"/>
        <w:numPr>
          <w:ilvl w:val="0"/>
          <w:numId w:val="2"/>
        </w:numPr>
        <w:shd w:val="clear" w:color="auto" w:fill="E2EFD9" w:themeFill="accent6" w:themeFillTint="33"/>
        <w:tabs>
          <w:tab w:val="left" w:pos="587"/>
        </w:tabs>
        <w:rPr>
          <w:b/>
          <w:sz w:val="32"/>
        </w:rPr>
      </w:pPr>
      <w:r w:rsidRPr="0029091C">
        <w:rPr>
          <w:b/>
          <w:sz w:val="32"/>
        </w:rPr>
        <w:lastRenderedPageBreak/>
        <w:t>IQAC ACTIVITIES DURING THE YEAR</w:t>
      </w:r>
    </w:p>
    <w:p w:rsidR="002F54B0" w:rsidRPr="004D6A40" w:rsidRDefault="000974D9">
      <w:pPr>
        <w:pStyle w:val="BodyText"/>
        <w:numPr>
          <w:ilvl w:val="1"/>
          <w:numId w:val="5"/>
        </w:numPr>
        <w:tabs>
          <w:tab w:val="left" w:pos="525"/>
        </w:tabs>
      </w:pPr>
      <w:r w:rsidRPr="004D6A40">
        <w:t>Number of IQAC meetings held during the year:</w:t>
      </w:r>
    </w:p>
    <w:p w:rsidR="002F54B0" w:rsidRPr="004D6A40" w:rsidRDefault="000974D9">
      <w:pPr>
        <w:pStyle w:val="BodyText"/>
        <w:numPr>
          <w:ilvl w:val="1"/>
          <w:numId w:val="5"/>
        </w:numPr>
        <w:tabs>
          <w:tab w:val="left" w:pos="525"/>
        </w:tabs>
      </w:pPr>
      <w:r w:rsidRPr="004D6A40">
        <w:t>Number of meetings held with stakeholders during the year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32"/>
        <w:gridCol w:w="4525"/>
      </w:tblGrid>
      <w:tr w:rsidR="002F54B0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takeholders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otal</w:t>
            </w:r>
          </w:p>
        </w:tc>
      </w:tr>
      <w:tr w:rsidR="002F54B0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tudents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64EA0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eaching staffs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64EA0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64EA0">
            <w:pPr>
              <w:rPr>
                <w:rFonts w:ascii="Times New Roman" w:hAnsi="Times New Roman" w:cs="Times New Roman"/>
              </w:rPr>
            </w:pPr>
            <w:proofErr w:type="spellStart"/>
            <w:r w:rsidRPr="004D6A40">
              <w:rPr>
                <w:rFonts w:ascii="Times New Roman" w:hAnsi="Times New Roman" w:cs="Times New Roman"/>
              </w:rPr>
              <w:t>Non teaching</w:t>
            </w:r>
            <w:proofErr w:type="spellEnd"/>
            <w:r w:rsidRPr="004D6A40">
              <w:rPr>
                <w:rFonts w:ascii="Times New Roman" w:hAnsi="Times New Roman" w:cs="Times New Roman"/>
              </w:rPr>
              <w:t xml:space="preserve"> staffs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64EA0">
            <w:pPr>
              <w:rPr>
                <w:rFonts w:ascii="Times New Roman" w:hAnsi="Times New Roman" w:cs="Times New Roman"/>
              </w:rPr>
            </w:pPr>
          </w:p>
        </w:tc>
      </w:tr>
      <w:tr w:rsidR="006B4E4C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B4E4C" w:rsidRPr="004D6A40" w:rsidRDefault="006B4E4C" w:rsidP="006B4E4C">
            <w:pPr>
              <w:pStyle w:val="Other0"/>
              <w:spacing w:after="0"/>
            </w:pPr>
            <w:r w:rsidRPr="004D6A40">
              <w:t>Parents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4E4C" w:rsidRPr="004D6A40" w:rsidRDefault="006B4E4C" w:rsidP="006B4E4C">
            <w:pPr>
              <w:rPr>
                <w:rFonts w:ascii="Times New Roman" w:hAnsi="Times New Roman" w:cs="Times New Roman"/>
              </w:rPr>
            </w:pPr>
          </w:p>
        </w:tc>
      </w:tr>
      <w:tr w:rsidR="006B4E4C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B4E4C" w:rsidRPr="004D6A40" w:rsidRDefault="006B4E4C" w:rsidP="006B4E4C">
            <w:pPr>
              <w:pStyle w:val="Other0"/>
              <w:spacing w:after="0"/>
            </w:pPr>
            <w:r w:rsidRPr="004D6A40">
              <w:t>Employers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4E4C" w:rsidRPr="004D6A40" w:rsidRDefault="006B4E4C" w:rsidP="006B4E4C">
            <w:pPr>
              <w:rPr>
                <w:rFonts w:ascii="Times New Roman" w:hAnsi="Times New Roman" w:cs="Times New Roman"/>
              </w:rPr>
            </w:pPr>
          </w:p>
        </w:tc>
      </w:tr>
      <w:tr w:rsidR="006B4E4C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B4E4C" w:rsidRPr="004D6A40" w:rsidRDefault="006B4E4C" w:rsidP="006B4E4C">
            <w:pPr>
              <w:pStyle w:val="Other0"/>
              <w:spacing w:after="0"/>
            </w:pPr>
            <w:r w:rsidRPr="004D6A40">
              <w:t>Community leaders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4E4C" w:rsidRPr="004D6A40" w:rsidRDefault="006B4E4C" w:rsidP="006B4E4C">
            <w:pPr>
              <w:rPr>
                <w:rFonts w:ascii="Times New Roman" w:hAnsi="Times New Roman" w:cs="Times New Roman"/>
              </w:rPr>
            </w:pPr>
          </w:p>
        </w:tc>
      </w:tr>
      <w:tr w:rsidR="006B4E4C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B4E4C" w:rsidRPr="004D6A40" w:rsidRDefault="006B4E4C" w:rsidP="006B4E4C">
            <w:pPr>
              <w:pStyle w:val="Other0"/>
              <w:spacing w:after="0"/>
            </w:pPr>
            <w:r w:rsidRPr="004D6A40">
              <w:t>Alumni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4E4C" w:rsidRPr="004D6A40" w:rsidRDefault="006B4E4C" w:rsidP="006B4E4C">
            <w:pPr>
              <w:rPr>
                <w:rFonts w:ascii="Times New Roman" w:hAnsi="Times New Roman" w:cs="Times New Roman"/>
              </w:rPr>
            </w:pPr>
          </w:p>
        </w:tc>
      </w:tr>
      <w:tr w:rsidR="006B4E4C" w:rsidRPr="004D6A40" w:rsidTr="00664EA0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B4E4C" w:rsidRPr="004D6A40" w:rsidRDefault="006B4E4C" w:rsidP="006B4E4C">
            <w:pPr>
              <w:pStyle w:val="Other0"/>
              <w:spacing w:after="0"/>
            </w:pPr>
            <w:r w:rsidRPr="004D6A40">
              <w:t>Others (Pls. Specify)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4E4C" w:rsidRPr="004D6A40" w:rsidRDefault="006B4E4C" w:rsidP="006B4E4C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line="1" w:lineRule="exact"/>
        <w:rPr>
          <w:rFonts w:ascii="Times New Roman" w:hAnsi="Times New Roman" w:cs="Times New Roman"/>
          <w:sz w:val="2"/>
          <w:szCs w:val="2"/>
        </w:rPr>
      </w:pPr>
    </w:p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2F54B0" w:rsidRPr="004D6A40" w:rsidRDefault="000974D9">
      <w:pPr>
        <w:pStyle w:val="BodyText"/>
        <w:numPr>
          <w:ilvl w:val="1"/>
          <w:numId w:val="5"/>
        </w:numPr>
        <w:tabs>
          <w:tab w:val="left" w:pos="528"/>
        </w:tabs>
      </w:pPr>
      <w:r w:rsidRPr="004D6A40">
        <w:t>No. of Seminars/Conferences/ Workshops/Symposia organized by the IQAC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59"/>
        <w:gridCol w:w="1806"/>
        <w:gridCol w:w="2351"/>
        <w:gridCol w:w="2541"/>
      </w:tblGrid>
      <w:tr w:rsidR="002F54B0" w:rsidRPr="004D6A40" w:rsidTr="006B4E4C">
        <w:trPr>
          <w:jc w:val="center"/>
        </w:trPr>
        <w:tc>
          <w:tcPr>
            <w:tcW w:w="13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6B4E4C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Items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6B4E4C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National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6B4E4C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International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54B0" w:rsidRPr="004D6A40" w:rsidRDefault="000974D9" w:rsidP="006B4E4C">
            <w:pPr>
              <w:jc w:val="center"/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otal</w:t>
            </w:r>
          </w:p>
        </w:tc>
      </w:tr>
      <w:tr w:rsidR="002F54B0" w:rsidRPr="004D6A40" w:rsidTr="006B4E4C">
        <w:trPr>
          <w:jc w:val="center"/>
        </w:trPr>
        <w:tc>
          <w:tcPr>
            <w:tcW w:w="13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B4E4C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eminar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6B4E4C">
        <w:trPr>
          <w:jc w:val="center"/>
        </w:trPr>
        <w:tc>
          <w:tcPr>
            <w:tcW w:w="13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B4E4C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Workshop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6B4E4C">
        <w:trPr>
          <w:jc w:val="center"/>
        </w:trPr>
        <w:tc>
          <w:tcPr>
            <w:tcW w:w="13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B4E4C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Conference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6B4E4C">
        <w:trPr>
          <w:jc w:val="center"/>
        </w:trPr>
        <w:tc>
          <w:tcPr>
            <w:tcW w:w="13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B4E4C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Study Tour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4D6A40" w:rsidTr="006B4E4C">
        <w:trPr>
          <w:jc w:val="center"/>
        </w:trPr>
        <w:tc>
          <w:tcPr>
            <w:tcW w:w="1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F54B0" w:rsidRPr="004D6A40" w:rsidRDefault="000974D9" w:rsidP="006B4E4C">
            <w:pPr>
              <w:rPr>
                <w:rFonts w:ascii="Times New Roman" w:hAnsi="Times New Roman" w:cs="Times New Roman"/>
              </w:rPr>
            </w:pPr>
            <w:r w:rsidRPr="004D6A40">
              <w:rPr>
                <w:rFonts w:ascii="Times New Roman" w:hAnsi="Times New Roman" w:cs="Times New Roman"/>
              </w:rPr>
              <w:t>Training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4D6A40" w:rsidRDefault="002F54B0" w:rsidP="006B4E4C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2F54B0" w:rsidRPr="004D6A40" w:rsidRDefault="000974D9">
      <w:pPr>
        <w:pStyle w:val="Bodytext20"/>
        <w:numPr>
          <w:ilvl w:val="1"/>
          <w:numId w:val="5"/>
        </w:numPr>
        <w:tabs>
          <w:tab w:val="left" w:pos="528"/>
        </w:tabs>
        <w:ind w:hanging="480"/>
        <w:rPr>
          <w:rFonts w:ascii="Times New Roman" w:hAnsi="Times New Roman" w:cs="Times New Roman"/>
        </w:rPr>
      </w:pPr>
      <w:r w:rsidRPr="004D6A40">
        <w:rPr>
          <w:rFonts w:ascii="Times New Roman" w:hAnsi="Times New Roman" w:cs="Times New Roman"/>
        </w:rPr>
        <w:t xml:space="preserve">Number of programs carried out </w:t>
      </w:r>
      <w:r w:rsidR="001849BD" w:rsidRPr="004D6A40">
        <w:rPr>
          <w:rFonts w:ascii="Times New Roman" w:hAnsi="Times New Roman" w:cs="Times New Roman"/>
        </w:rPr>
        <w:t>Self-Assessment</w:t>
      </w:r>
      <w:r w:rsidRPr="004D6A40">
        <w:rPr>
          <w:rFonts w:ascii="Times New Roman" w:hAnsi="Times New Roman" w:cs="Times New Roman"/>
        </w:rPr>
        <w:t xml:space="preserve"> (If it is done during the </w:t>
      </w:r>
      <w:r w:rsidRPr="004D6A40">
        <w:rPr>
          <w:rFonts w:ascii="Times New Roman" w:eastAsia="Times New Roman" w:hAnsi="Times New Roman" w:cs="Times New Roman"/>
        </w:rPr>
        <w:t>academic year):</w:t>
      </w:r>
    </w:p>
    <w:p w:rsidR="002F54B0" w:rsidRPr="004D6A40" w:rsidRDefault="000974D9">
      <w:pPr>
        <w:pStyle w:val="BodyText"/>
        <w:numPr>
          <w:ilvl w:val="1"/>
          <w:numId w:val="5"/>
        </w:numPr>
        <w:tabs>
          <w:tab w:val="left" w:pos="528"/>
        </w:tabs>
      </w:pPr>
      <w:r w:rsidRPr="004D6A40">
        <w:t>Number of program completed External Peer Review and validation(if any):</w:t>
      </w:r>
    </w:p>
    <w:p w:rsidR="002F54B0" w:rsidRPr="004D6A40" w:rsidRDefault="000974D9">
      <w:pPr>
        <w:pStyle w:val="BodyText"/>
        <w:numPr>
          <w:ilvl w:val="1"/>
          <w:numId w:val="5"/>
        </w:numPr>
        <w:tabs>
          <w:tab w:val="left" w:pos="528"/>
        </w:tabs>
      </w:pPr>
      <w:r w:rsidRPr="004D6A40">
        <w:t xml:space="preserve">Summary of program </w:t>
      </w:r>
      <w:r w:rsidR="001849BD" w:rsidRPr="004D6A40">
        <w:t>self-assessment</w:t>
      </w:r>
      <w:r w:rsidRPr="004D6A40">
        <w:t xml:space="preserve"> specifying SWOT and recommendations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96"/>
        <w:gridCol w:w="1208"/>
        <w:gridCol w:w="1473"/>
        <w:gridCol w:w="1630"/>
        <w:gridCol w:w="1014"/>
        <w:gridCol w:w="2136"/>
      </w:tblGrid>
      <w:tr w:rsidR="002F54B0" w:rsidRPr="00150A4A" w:rsidTr="00150A4A">
        <w:trPr>
          <w:jc w:val="center"/>
        </w:trPr>
        <w:tc>
          <w:tcPr>
            <w:tcW w:w="88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150A4A" w:rsidRDefault="000974D9" w:rsidP="00150A4A">
            <w:pPr>
              <w:jc w:val="center"/>
              <w:rPr>
                <w:rFonts w:ascii="Times New Roman" w:hAnsi="Times New Roman" w:cs="Times New Roman"/>
              </w:rPr>
            </w:pPr>
            <w:r w:rsidRPr="00150A4A">
              <w:rPr>
                <w:rFonts w:ascii="Times New Roman" w:hAnsi="Times New Roman" w:cs="Times New Roman"/>
              </w:rPr>
              <w:t>Name of the programs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150A4A" w:rsidRDefault="000974D9" w:rsidP="00150A4A">
            <w:pPr>
              <w:jc w:val="center"/>
              <w:rPr>
                <w:rFonts w:ascii="Times New Roman" w:hAnsi="Times New Roman" w:cs="Times New Roman"/>
              </w:rPr>
            </w:pPr>
            <w:r w:rsidRPr="00150A4A">
              <w:rPr>
                <w:rFonts w:ascii="Times New Roman" w:hAnsi="Times New Roman" w:cs="Times New Roman"/>
              </w:rPr>
              <w:t>Strengths</w:t>
            </w:r>
          </w:p>
        </w:tc>
        <w:tc>
          <w:tcPr>
            <w:tcW w:w="81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150A4A" w:rsidRDefault="000974D9" w:rsidP="00150A4A">
            <w:pPr>
              <w:jc w:val="center"/>
              <w:rPr>
                <w:rFonts w:ascii="Times New Roman" w:hAnsi="Times New Roman" w:cs="Times New Roman"/>
              </w:rPr>
            </w:pPr>
            <w:r w:rsidRPr="00150A4A">
              <w:rPr>
                <w:rFonts w:ascii="Times New Roman" w:hAnsi="Times New Roman" w:cs="Times New Roman"/>
              </w:rPr>
              <w:t>Weaknesse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150A4A" w:rsidRDefault="000974D9" w:rsidP="00150A4A">
            <w:pPr>
              <w:jc w:val="center"/>
              <w:rPr>
                <w:rFonts w:ascii="Times New Roman" w:hAnsi="Times New Roman" w:cs="Times New Roman"/>
              </w:rPr>
            </w:pPr>
            <w:r w:rsidRPr="00150A4A">
              <w:rPr>
                <w:rFonts w:ascii="Times New Roman" w:hAnsi="Times New Roman" w:cs="Times New Roman"/>
              </w:rPr>
              <w:t>Opportunities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150A4A" w:rsidRDefault="000974D9" w:rsidP="00150A4A">
            <w:pPr>
              <w:jc w:val="center"/>
              <w:rPr>
                <w:rFonts w:ascii="Times New Roman" w:hAnsi="Times New Roman" w:cs="Times New Roman"/>
              </w:rPr>
            </w:pPr>
            <w:r w:rsidRPr="00150A4A">
              <w:rPr>
                <w:rFonts w:ascii="Times New Roman" w:hAnsi="Times New Roman" w:cs="Times New Roman"/>
              </w:rPr>
              <w:t>Threats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54B0" w:rsidRPr="00150A4A" w:rsidRDefault="000974D9" w:rsidP="00150A4A">
            <w:pPr>
              <w:jc w:val="center"/>
              <w:rPr>
                <w:rFonts w:ascii="Times New Roman" w:hAnsi="Times New Roman" w:cs="Times New Roman"/>
              </w:rPr>
            </w:pPr>
            <w:r w:rsidRPr="00150A4A">
              <w:rPr>
                <w:rFonts w:ascii="Times New Roman" w:hAnsi="Times New Roman" w:cs="Times New Roman"/>
              </w:rPr>
              <w:t>Recommendations</w:t>
            </w:r>
          </w:p>
        </w:tc>
      </w:tr>
      <w:tr w:rsidR="002F54B0" w:rsidRPr="00150A4A" w:rsidTr="00150A4A">
        <w:trPr>
          <w:jc w:val="center"/>
        </w:trPr>
        <w:tc>
          <w:tcPr>
            <w:tcW w:w="88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150A4A" w:rsidTr="00150A4A">
        <w:trPr>
          <w:jc w:val="center"/>
        </w:trPr>
        <w:tc>
          <w:tcPr>
            <w:tcW w:w="88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150A4A" w:rsidTr="00150A4A">
        <w:trPr>
          <w:jc w:val="center"/>
        </w:trPr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4B0" w:rsidRPr="00150A4A" w:rsidRDefault="002F54B0" w:rsidP="00150A4A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2F54B0" w:rsidRPr="004D6A40" w:rsidRDefault="000974D9">
      <w:pPr>
        <w:pStyle w:val="Tablecaption0"/>
      </w:pPr>
      <w:r w:rsidRPr="004D6A40">
        <w:t xml:space="preserve">2.7 Summary of Institutional </w:t>
      </w:r>
      <w:r w:rsidR="00A7462D" w:rsidRPr="004D6A40">
        <w:t>self-assessment</w:t>
      </w:r>
      <w:r w:rsidRPr="004D6A40">
        <w:t xml:space="preserve"> and external peer review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44"/>
        <w:gridCol w:w="1743"/>
        <w:gridCol w:w="1743"/>
        <w:gridCol w:w="1581"/>
        <w:gridCol w:w="2246"/>
      </w:tblGrid>
      <w:tr w:rsidR="002F54B0" w:rsidRPr="00A7462D" w:rsidTr="0056761D">
        <w:trPr>
          <w:jc w:val="center"/>
        </w:trPr>
        <w:tc>
          <w:tcPr>
            <w:tcW w:w="9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A7462D" w:rsidRDefault="000974D9" w:rsidP="0056761D">
            <w:pPr>
              <w:jc w:val="center"/>
              <w:rPr>
                <w:rFonts w:ascii="Times New Roman" w:hAnsi="Times New Roman" w:cs="Times New Roman"/>
              </w:rPr>
            </w:pPr>
            <w:r w:rsidRPr="00A7462D">
              <w:rPr>
                <w:rFonts w:ascii="Times New Roman" w:hAnsi="Times New Roman" w:cs="Times New Roman"/>
              </w:rPr>
              <w:t>Strengths</w:t>
            </w:r>
          </w:p>
        </w:tc>
        <w:tc>
          <w:tcPr>
            <w:tcW w:w="9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A7462D" w:rsidRDefault="000974D9" w:rsidP="0056761D">
            <w:pPr>
              <w:jc w:val="center"/>
              <w:rPr>
                <w:rFonts w:ascii="Times New Roman" w:hAnsi="Times New Roman" w:cs="Times New Roman"/>
              </w:rPr>
            </w:pPr>
            <w:r w:rsidRPr="00A7462D">
              <w:rPr>
                <w:rFonts w:ascii="Times New Roman" w:hAnsi="Times New Roman" w:cs="Times New Roman"/>
              </w:rPr>
              <w:t>Weaknesses</w:t>
            </w:r>
          </w:p>
        </w:tc>
        <w:tc>
          <w:tcPr>
            <w:tcW w:w="9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A7462D" w:rsidRDefault="000974D9" w:rsidP="0056761D">
            <w:pPr>
              <w:jc w:val="center"/>
              <w:rPr>
                <w:rFonts w:ascii="Times New Roman" w:hAnsi="Times New Roman" w:cs="Times New Roman"/>
              </w:rPr>
            </w:pPr>
            <w:r w:rsidRPr="00A7462D">
              <w:rPr>
                <w:rFonts w:ascii="Times New Roman" w:hAnsi="Times New Roman" w:cs="Times New Roman"/>
              </w:rPr>
              <w:t>Opportunities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A7462D" w:rsidRDefault="000974D9" w:rsidP="0056761D">
            <w:pPr>
              <w:jc w:val="center"/>
              <w:rPr>
                <w:rFonts w:ascii="Times New Roman" w:hAnsi="Times New Roman" w:cs="Times New Roman"/>
              </w:rPr>
            </w:pPr>
            <w:r w:rsidRPr="00A7462D">
              <w:rPr>
                <w:rFonts w:ascii="Times New Roman" w:hAnsi="Times New Roman" w:cs="Times New Roman"/>
              </w:rPr>
              <w:t>Threats</w:t>
            </w: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54B0" w:rsidRPr="00A7462D" w:rsidRDefault="000974D9" w:rsidP="0056761D">
            <w:pPr>
              <w:jc w:val="center"/>
              <w:rPr>
                <w:rFonts w:ascii="Times New Roman" w:hAnsi="Times New Roman" w:cs="Times New Roman"/>
              </w:rPr>
            </w:pPr>
            <w:r w:rsidRPr="00A7462D">
              <w:rPr>
                <w:rFonts w:ascii="Times New Roman" w:hAnsi="Times New Roman" w:cs="Times New Roman"/>
              </w:rPr>
              <w:t>Recommendations</w:t>
            </w:r>
          </w:p>
        </w:tc>
      </w:tr>
      <w:tr w:rsidR="002F54B0" w:rsidRPr="00A7462D" w:rsidTr="00A7462D">
        <w:trPr>
          <w:jc w:val="center"/>
        </w:trPr>
        <w:tc>
          <w:tcPr>
            <w:tcW w:w="9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A7462D" w:rsidRDefault="002F54B0" w:rsidP="00A746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A7462D" w:rsidRDefault="002F54B0" w:rsidP="00A746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A7462D" w:rsidRDefault="002F54B0" w:rsidP="00A746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F54B0" w:rsidRPr="00A7462D" w:rsidRDefault="002F54B0" w:rsidP="00A746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54B0" w:rsidRPr="00A7462D" w:rsidRDefault="002F54B0" w:rsidP="00A7462D">
            <w:pPr>
              <w:rPr>
                <w:rFonts w:ascii="Times New Roman" w:hAnsi="Times New Roman" w:cs="Times New Roman"/>
              </w:rPr>
            </w:pPr>
          </w:p>
        </w:tc>
      </w:tr>
      <w:tr w:rsidR="002F54B0" w:rsidRPr="00A7462D" w:rsidTr="00A7462D">
        <w:trPr>
          <w:jc w:val="center"/>
        </w:trPr>
        <w:tc>
          <w:tcPr>
            <w:tcW w:w="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F54B0" w:rsidRPr="00A7462D" w:rsidRDefault="002F54B0" w:rsidP="00A746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F54B0" w:rsidRPr="00A7462D" w:rsidRDefault="002F54B0" w:rsidP="00A746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F54B0" w:rsidRPr="00A7462D" w:rsidRDefault="002F54B0" w:rsidP="00A746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F54B0" w:rsidRPr="00A7462D" w:rsidRDefault="002F54B0" w:rsidP="00A746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54B0" w:rsidRPr="00A7462D" w:rsidRDefault="002F54B0" w:rsidP="00A7462D">
            <w:pPr>
              <w:rPr>
                <w:rFonts w:ascii="Times New Roman" w:hAnsi="Times New Roman" w:cs="Times New Roman"/>
              </w:rPr>
            </w:pPr>
          </w:p>
        </w:tc>
      </w:tr>
    </w:tbl>
    <w:p w:rsidR="002F54B0" w:rsidRPr="004D6A40" w:rsidRDefault="002F54B0">
      <w:pPr>
        <w:spacing w:after="99" w:line="1" w:lineRule="exact"/>
        <w:rPr>
          <w:rFonts w:ascii="Times New Roman" w:hAnsi="Times New Roman" w:cs="Times New Roman"/>
        </w:rPr>
      </w:pPr>
    </w:p>
    <w:p w:rsidR="002F54B0" w:rsidRPr="004D6A40" w:rsidRDefault="000974D9">
      <w:pPr>
        <w:pStyle w:val="BodyText"/>
        <w:numPr>
          <w:ilvl w:val="1"/>
          <w:numId w:val="6"/>
        </w:numPr>
        <w:tabs>
          <w:tab w:val="left" w:pos="528"/>
        </w:tabs>
      </w:pPr>
      <w:r w:rsidRPr="004D6A40">
        <w:t xml:space="preserve">Summary of </w:t>
      </w:r>
      <w:r w:rsidRPr="0032353A">
        <w:rPr>
          <w:b/>
        </w:rPr>
        <w:t>Audit Reports</w:t>
      </w:r>
      <w:r w:rsidRPr="004D6A40">
        <w:t xml:space="preserve"> during the academic year</w:t>
      </w:r>
    </w:p>
    <w:p w:rsidR="002F54B0" w:rsidRPr="006E1F2D" w:rsidRDefault="000974D9">
      <w:pPr>
        <w:pStyle w:val="BodyText"/>
        <w:numPr>
          <w:ilvl w:val="0"/>
          <w:numId w:val="7"/>
        </w:numPr>
        <w:tabs>
          <w:tab w:val="left" w:pos="928"/>
        </w:tabs>
        <w:ind w:firstLine="560"/>
        <w:rPr>
          <w:i/>
        </w:rPr>
      </w:pPr>
      <w:r w:rsidRPr="006E1F2D">
        <w:rPr>
          <w:i/>
          <w:iCs/>
        </w:rPr>
        <w:t>Issue consideration</w:t>
      </w:r>
    </w:p>
    <w:p w:rsidR="002F54B0" w:rsidRPr="006E1F2D" w:rsidRDefault="000974D9">
      <w:pPr>
        <w:pStyle w:val="BodyText"/>
        <w:numPr>
          <w:ilvl w:val="0"/>
          <w:numId w:val="7"/>
        </w:numPr>
        <w:tabs>
          <w:tab w:val="left" w:pos="952"/>
        </w:tabs>
        <w:ind w:firstLine="560"/>
        <w:rPr>
          <w:i/>
        </w:rPr>
      </w:pPr>
      <w:r w:rsidRPr="006E1F2D">
        <w:rPr>
          <w:i/>
          <w:iCs/>
        </w:rPr>
        <w:t>Good practice highlighted in reports</w:t>
      </w:r>
    </w:p>
    <w:p w:rsidR="002F54B0" w:rsidRPr="004D6A40" w:rsidRDefault="000974D9">
      <w:pPr>
        <w:pStyle w:val="BodyText"/>
        <w:numPr>
          <w:ilvl w:val="0"/>
          <w:numId w:val="6"/>
        </w:numPr>
        <w:tabs>
          <w:tab w:val="left" w:pos="519"/>
        </w:tabs>
      </w:pPr>
      <w:r w:rsidRPr="004D6A40">
        <w:t xml:space="preserve">Summary of </w:t>
      </w:r>
      <w:r w:rsidRPr="0056761D">
        <w:rPr>
          <w:b/>
        </w:rPr>
        <w:t>Teacher Evaluation Report</w:t>
      </w:r>
      <w:r w:rsidRPr="004D6A40">
        <w:t xml:space="preserve"> by the Student</w:t>
      </w:r>
    </w:p>
    <w:p w:rsidR="002F54B0" w:rsidRPr="004D6A40" w:rsidRDefault="000974D9">
      <w:pPr>
        <w:pStyle w:val="BodyText"/>
        <w:numPr>
          <w:ilvl w:val="0"/>
          <w:numId w:val="6"/>
        </w:numPr>
        <w:tabs>
          <w:tab w:val="left" w:pos="519"/>
        </w:tabs>
      </w:pPr>
      <w:r w:rsidRPr="004D6A40">
        <w:t xml:space="preserve">Summary of </w:t>
      </w:r>
      <w:r w:rsidRPr="0056761D">
        <w:rPr>
          <w:b/>
        </w:rPr>
        <w:t>Annual Course Report</w:t>
      </w:r>
    </w:p>
    <w:p w:rsidR="002F54B0" w:rsidRPr="004D6A40" w:rsidRDefault="000974D9">
      <w:pPr>
        <w:pStyle w:val="BodyText"/>
        <w:numPr>
          <w:ilvl w:val="0"/>
          <w:numId w:val="6"/>
        </w:numPr>
        <w:tabs>
          <w:tab w:val="left" w:pos="519"/>
        </w:tabs>
      </w:pPr>
      <w:r w:rsidRPr="004D6A40">
        <w:lastRenderedPageBreak/>
        <w:t>Describe the evidences of best practices during this year:</w:t>
      </w:r>
    </w:p>
    <w:p w:rsidR="002F54B0" w:rsidRPr="004D6A40" w:rsidRDefault="000974D9">
      <w:pPr>
        <w:pStyle w:val="BodyText"/>
        <w:numPr>
          <w:ilvl w:val="0"/>
          <w:numId w:val="6"/>
        </w:numPr>
        <w:tabs>
          <w:tab w:val="left" w:pos="519"/>
          <w:tab w:val="left" w:pos="523"/>
        </w:tabs>
      </w:pPr>
      <w:r w:rsidRPr="004D6A40">
        <w:t>Achievements with reference to milestone and performance indicators</w:t>
      </w:r>
    </w:p>
    <w:p w:rsidR="002F54B0" w:rsidRPr="004D6A40" w:rsidRDefault="000974D9">
      <w:pPr>
        <w:pStyle w:val="BodyText"/>
        <w:numPr>
          <w:ilvl w:val="0"/>
          <w:numId w:val="6"/>
        </w:numPr>
        <w:tabs>
          <w:tab w:val="left" w:pos="519"/>
        </w:tabs>
      </w:pPr>
      <w:r w:rsidRPr="004D6A40">
        <w:t>Benchmark for the year</w:t>
      </w:r>
    </w:p>
    <w:p w:rsidR="002F54B0" w:rsidRPr="004D6A40" w:rsidRDefault="000974D9">
      <w:pPr>
        <w:pStyle w:val="BodyText"/>
        <w:numPr>
          <w:ilvl w:val="0"/>
          <w:numId w:val="6"/>
        </w:numPr>
        <w:tabs>
          <w:tab w:val="left" w:pos="519"/>
        </w:tabs>
      </w:pPr>
      <w:r w:rsidRPr="004D6A40">
        <w:t>Probable Constraints to achieve the benchmark</w:t>
      </w:r>
    </w:p>
    <w:p w:rsidR="0056761D" w:rsidRDefault="000974D9" w:rsidP="0056761D">
      <w:pPr>
        <w:pStyle w:val="BodyText"/>
        <w:numPr>
          <w:ilvl w:val="0"/>
          <w:numId w:val="6"/>
        </w:numPr>
        <w:tabs>
          <w:tab w:val="left" w:pos="519"/>
        </w:tabs>
      </w:pPr>
      <w:r w:rsidRPr="004D6A40">
        <w:t>Conclusion</w:t>
      </w:r>
    </w:p>
    <w:p w:rsidR="002F54B0" w:rsidRDefault="000974D9" w:rsidP="0056761D">
      <w:pPr>
        <w:pStyle w:val="BodyText"/>
        <w:numPr>
          <w:ilvl w:val="0"/>
          <w:numId w:val="6"/>
        </w:numPr>
        <w:tabs>
          <w:tab w:val="left" w:pos="519"/>
        </w:tabs>
      </w:pPr>
      <w:r w:rsidRPr="0056761D">
        <w:t xml:space="preserve">Summary of </w:t>
      </w:r>
      <w:r w:rsidRPr="0056761D">
        <w:rPr>
          <w:b/>
        </w:rPr>
        <w:t>Action plan</w:t>
      </w:r>
      <w:r w:rsidRPr="0056761D">
        <w:t xml:space="preserve"> for the next academic year</w:t>
      </w:r>
    </w:p>
    <w:p w:rsidR="0056761D" w:rsidRPr="0056761D" w:rsidRDefault="0056761D" w:rsidP="0056761D">
      <w:pPr>
        <w:pStyle w:val="BodyText"/>
        <w:tabs>
          <w:tab w:val="left" w:pos="519"/>
        </w:tabs>
      </w:pPr>
    </w:p>
    <w:p w:rsidR="00AF72BD" w:rsidRDefault="00AF72BD" w:rsidP="00AF72BD">
      <w:pPr>
        <w:rPr>
          <w:rFonts w:ascii="Times New Roman" w:hAnsi="Times New Roman" w:cs="Times New Roman"/>
        </w:rPr>
      </w:pPr>
    </w:p>
    <w:p w:rsidR="00AF72BD" w:rsidRDefault="00AF72BD" w:rsidP="00AF72BD">
      <w:pPr>
        <w:rPr>
          <w:rFonts w:ascii="Times New Roman" w:hAnsi="Times New Roman" w:cs="Times New Roman"/>
        </w:rPr>
      </w:pPr>
    </w:p>
    <w:p w:rsidR="00AF72BD" w:rsidRDefault="00AF72BD" w:rsidP="00AF72BD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57"/>
      </w:tblGrid>
      <w:tr w:rsidR="00AF72BD" w:rsidTr="00B4512B">
        <w:tc>
          <w:tcPr>
            <w:tcW w:w="5000" w:type="pct"/>
          </w:tcPr>
          <w:p w:rsidR="00AF72BD" w:rsidRDefault="00AF72BD" w:rsidP="00AF72BD">
            <w:pPr>
              <w:rPr>
                <w:rFonts w:ascii="Times New Roman" w:hAnsi="Times New Roman" w:cs="Times New Roman"/>
              </w:rPr>
            </w:pPr>
            <w:r w:rsidRPr="00AF72BD">
              <w:rPr>
                <w:rFonts w:ascii="Times New Roman" w:hAnsi="Times New Roman" w:cs="Times New Roman"/>
              </w:rPr>
              <w:t xml:space="preserve">Name &amp; Signature of the Director, IQAC </w:t>
            </w:r>
          </w:p>
          <w:p w:rsidR="00AF72BD" w:rsidRDefault="00AF72BD" w:rsidP="00AF72BD">
            <w:pPr>
              <w:rPr>
                <w:rFonts w:ascii="Times New Roman" w:hAnsi="Times New Roman" w:cs="Times New Roman"/>
              </w:rPr>
            </w:pPr>
          </w:p>
          <w:p w:rsidR="00AF72BD" w:rsidRDefault="00AF72BD" w:rsidP="00AF72BD">
            <w:pPr>
              <w:rPr>
                <w:rFonts w:ascii="Times New Roman" w:hAnsi="Times New Roman" w:cs="Times New Roman"/>
              </w:rPr>
            </w:pPr>
          </w:p>
          <w:p w:rsidR="00AF72BD" w:rsidRDefault="00AF72BD" w:rsidP="00AF72BD">
            <w:pPr>
              <w:rPr>
                <w:rFonts w:ascii="Times New Roman" w:hAnsi="Times New Roman" w:cs="Times New Roman"/>
              </w:rPr>
            </w:pPr>
          </w:p>
          <w:p w:rsidR="00AF72BD" w:rsidRDefault="00AF72BD" w:rsidP="00AF72BD">
            <w:pPr>
              <w:rPr>
                <w:rFonts w:ascii="Times New Roman" w:hAnsi="Times New Roman" w:cs="Times New Roman"/>
              </w:rPr>
            </w:pPr>
            <w:r w:rsidRPr="00AF72BD">
              <w:rPr>
                <w:rFonts w:ascii="Times New Roman" w:hAnsi="Times New Roman" w:cs="Times New Roman"/>
              </w:rPr>
              <w:tab/>
            </w:r>
          </w:p>
          <w:p w:rsidR="00AF72BD" w:rsidRDefault="00AF72BD" w:rsidP="00AF72BD">
            <w:pPr>
              <w:rPr>
                <w:rFonts w:ascii="Times New Roman" w:hAnsi="Times New Roman" w:cs="Times New Roman"/>
              </w:rPr>
            </w:pPr>
          </w:p>
        </w:tc>
      </w:tr>
      <w:tr w:rsidR="00AF72BD" w:rsidTr="00B4512B">
        <w:tc>
          <w:tcPr>
            <w:tcW w:w="5000" w:type="pct"/>
          </w:tcPr>
          <w:p w:rsidR="00AF72BD" w:rsidRDefault="00AF72BD" w:rsidP="00AF72BD">
            <w:pPr>
              <w:rPr>
                <w:rFonts w:ascii="Times New Roman" w:hAnsi="Times New Roman" w:cs="Times New Roman"/>
              </w:rPr>
            </w:pPr>
            <w:r w:rsidRPr="00AF72BD">
              <w:rPr>
                <w:rFonts w:ascii="Times New Roman" w:hAnsi="Times New Roman" w:cs="Times New Roman"/>
              </w:rPr>
              <w:t>Name &amp; Signature of the Vice Chancellor</w:t>
            </w:r>
          </w:p>
          <w:p w:rsidR="00AF72BD" w:rsidRDefault="00AF72BD" w:rsidP="00AF72BD">
            <w:pPr>
              <w:rPr>
                <w:rFonts w:ascii="Times New Roman" w:hAnsi="Times New Roman" w:cs="Times New Roman"/>
              </w:rPr>
            </w:pPr>
          </w:p>
          <w:p w:rsidR="00AF72BD" w:rsidRDefault="00AF72BD" w:rsidP="00AF72BD">
            <w:pPr>
              <w:rPr>
                <w:rFonts w:ascii="Times New Roman" w:hAnsi="Times New Roman" w:cs="Times New Roman"/>
              </w:rPr>
            </w:pPr>
          </w:p>
          <w:p w:rsidR="00AF72BD" w:rsidRDefault="00AF72BD" w:rsidP="00AF72BD">
            <w:pPr>
              <w:rPr>
                <w:rFonts w:ascii="Times New Roman" w:hAnsi="Times New Roman" w:cs="Times New Roman"/>
              </w:rPr>
            </w:pPr>
          </w:p>
          <w:p w:rsidR="00AF72BD" w:rsidRDefault="00AF72BD" w:rsidP="00AF72BD">
            <w:pPr>
              <w:rPr>
                <w:rFonts w:ascii="Times New Roman" w:hAnsi="Times New Roman" w:cs="Times New Roman"/>
              </w:rPr>
            </w:pPr>
          </w:p>
        </w:tc>
      </w:tr>
    </w:tbl>
    <w:p w:rsidR="00AF72BD" w:rsidRDefault="00AF72BD" w:rsidP="00AF72BD">
      <w:pPr>
        <w:rPr>
          <w:rFonts w:ascii="Times New Roman" w:hAnsi="Times New Roman" w:cs="Times New Roman"/>
        </w:rPr>
      </w:pPr>
    </w:p>
    <w:p w:rsidR="00AF72BD" w:rsidRDefault="00AF72BD" w:rsidP="00AF72BD">
      <w:pPr>
        <w:rPr>
          <w:rFonts w:ascii="Times New Roman" w:hAnsi="Times New Roman" w:cs="Times New Roman"/>
        </w:rPr>
      </w:pPr>
    </w:p>
    <w:p w:rsidR="002F54B0" w:rsidRPr="00635B4B" w:rsidRDefault="00AA69D7" w:rsidP="00AA69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</w:rPr>
      </w:pPr>
      <w:r w:rsidRPr="00635B4B">
        <w:rPr>
          <w:rFonts w:ascii="Times New Roman" w:hAnsi="Times New Roman" w:cs="Times New Roman"/>
          <w:sz w:val="20"/>
        </w:rPr>
        <w:t xml:space="preserve">The IQAC shall submit the report to the </w:t>
      </w:r>
      <w:r w:rsidRPr="00635B4B">
        <w:rPr>
          <w:rFonts w:ascii="Times New Roman" w:hAnsi="Times New Roman" w:cs="Times New Roman"/>
          <w:b/>
          <w:sz w:val="20"/>
        </w:rPr>
        <w:t>Academic Council</w:t>
      </w:r>
      <w:r w:rsidRPr="00635B4B">
        <w:rPr>
          <w:rFonts w:ascii="Times New Roman" w:hAnsi="Times New Roman" w:cs="Times New Roman"/>
          <w:sz w:val="20"/>
        </w:rPr>
        <w:t xml:space="preserve"> after presenting it to the </w:t>
      </w:r>
      <w:r w:rsidRPr="00635B4B">
        <w:rPr>
          <w:rFonts w:ascii="Times New Roman" w:hAnsi="Times New Roman" w:cs="Times New Roman"/>
          <w:b/>
          <w:sz w:val="20"/>
        </w:rPr>
        <w:t>QAC</w:t>
      </w:r>
      <w:r w:rsidRPr="00635B4B">
        <w:rPr>
          <w:rFonts w:ascii="Times New Roman" w:hAnsi="Times New Roman" w:cs="Times New Roman"/>
          <w:sz w:val="20"/>
        </w:rPr>
        <w:t xml:space="preserve">. Thereafter one copy of the report is submitted to the </w:t>
      </w:r>
      <w:r w:rsidRPr="00635B4B">
        <w:rPr>
          <w:rFonts w:ascii="Times New Roman" w:hAnsi="Times New Roman" w:cs="Times New Roman"/>
          <w:b/>
          <w:sz w:val="20"/>
        </w:rPr>
        <w:t>Syndicate</w:t>
      </w:r>
      <w:r w:rsidRPr="00635B4B">
        <w:rPr>
          <w:rFonts w:ascii="Times New Roman" w:hAnsi="Times New Roman" w:cs="Times New Roman"/>
          <w:sz w:val="20"/>
        </w:rPr>
        <w:t xml:space="preserve"> and another copy to the QAU, UGC</w:t>
      </w:r>
      <w:r w:rsidR="000974D9" w:rsidRPr="00635B4B">
        <w:rPr>
          <w:rFonts w:ascii="Times New Roman" w:hAnsi="Times New Roman" w:cs="Times New Roman"/>
          <w:sz w:val="20"/>
        </w:rPr>
        <w:tab/>
      </w:r>
    </w:p>
    <w:sectPr w:rsidR="002F54B0" w:rsidRPr="00635B4B" w:rsidSect="00AF72BD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1776" w:right="1404" w:bottom="1656" w:left="1769" w:header="0" w:footer="432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286B" w:rsidRDefault="0099286B">
      <w:r>
        <w:separator/>
      </w:r>
    </w:p>
  </w:endnote>
  <w:endnote w:type="continuationSeparator" w:id="0">
    <w:p w:rsidR="0099286B" w:rsidRDefault="009928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2"/>
        <w:szCs w:val="22"/>
      </w:rPr>
      <w:id w:val="214615628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2"/>
            <w:szCs w:val="22"/>
          </w:rPr>
          <w:id w:val="-1551609933"/>
          <w:docPartObj>
            <w:docPartGallery w:val="Page Numbers (Top of Page)"/>
            <w:docPartUnique/>
          </w:docPartObj>
        </w:sdtPr>
        <w:sdtEndPr/>
        <w:sdtContent>
          <w:p w:rsidR="00AF72BD" w:rsidRPr="00AF72BD" w:rsidRDefault="00AF72BD" w:rsidP="00AF72BD">
            <w:pPr>
              <w:pStyle w:val="Footer"/>
              <w:pBdr>
                <w:top w:val="single" w:sz="4" w:space="1" w:color="auto"/>
              </w:pBd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F72BD">
              <w:rPr>
                <w:rFonts w:ascii="Times New Roman" w:hAnsi="Times New Roman" w:cs="Times New Roman"/>
                <w:sz w:val="22"/>
                <w:szCs w:val="22"/>
              </w:rPr>
              <w:t xml:space="preserve">ANNUAL INSTUTIONAL QUALITY ASSURANCE REPORT (AIQAR) </w:t>
            </w:r>
            <w:r w:rsidRPr="00AF72BD">
              <w:rPr>
                <w:rFonts w:ascii="Times New Roman" w:hAnsi="Times New Roman" w:cs="Times New Roman"/>
                <w:sz w:val="22"/>
                <w:szCs w:val="22"/>
              </w:rPr>
              <w:tab/>
              <w:t xml:space="preserve">Page </w:t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begin"/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instrText xml:space="preserve"> PAGE </w:instrText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separate"/>
            </w:r>
            <w:r w:rsidR="00BA7199">
              <w:rPr>
                <w:rFonts w:ascii="Times New Roman" w:hAnsi="Times New Roman" w:cs="Times New Roman"/>
                <w:b/>
                <w:bCs/>
                <w:noProof/>
                <w:sz w:val="22"/>
                <w:szCs w:val="22"/>
              </w:rPr>
              <w:t>2</w:t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end"/>
            </w:r>
            <w:r w:rsidRPr="00AF72BD">
              <w:rPr>
                <w:rFonts w:ascii="Times New Roman" w:hAnsi="Times New Roman" w:cs="Times New Roman"/>
                <w:sz w:val="22"/>
                <w:szCs w:val="22"/>
              </w:rPr>
              <w:t xml:space="preserve"> of </w:t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begin"/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instrText xml:space="preserve"> NUMPAGES  </w:instrText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separate"/>
            </w:r>
            <w:r w:rsidR="00BA7199">
              <w:rPr>
                <w:rFonts w:ascii="Times New Roman" w:hAnsi="Times New Roman" w:cs="Times New Roman"/>
                <w:b/>
                <w:bCs/>
                <w:noProof/>
                <w:sz w:val="22"/>
                <w:szCs w:val="22"/>
              </w:rPr>
              <w:t>8</w:t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:rsidR="00AF72BD" w:rsidRDefault="00AF72BD" w:rsidP="00AF72BD">
    <w:pPr>
      <w:spacing w:line="1" w:lineRule="exact"/>
    </w:pPr>
  </w:p>
  <w:p w:rsidR="002F54B0" w:rsidRDefault="002F54B0">
    <w:pPr>
      <w:spacing w:line="1" w:lineRule="exac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2"/>
        <w:szCs w:val="22"/>
      </w:rPr>
      <w:id w:val="765117883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2"/>
            <w:szCs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AF72BD" w:rsidRPr="00AF72BD" w:rsidRDefault="00AF72BD" w:rsidP="00AF72BD">
            <w:pPr>
              <w:pStyle w:val="Footer"/>
              <w:pBdr>
                <w:top w:val="single" w:sz="4" w:space="1" w:color="auto"/>
              </w:pBd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F72BD">
              <w:rPr>
                <w:rFonts w:ascii="Times New Roman" w:hAnsi="Times New Roman" w:cs="Times New Roman"/>
                <w:sz w:val="22"/>
                <w:szCs w:val="22"/>
              </w:rPr>
              <w:t xml:space="preserve">ANNUAL INSTUTIONAL QUALITY ASSURANCE REPORT (AIQAR) </w:t>
            </w:r>
            <w:r w:rsidRPr="00AF72BD">
              <w:rPr>
                <w:rFonts w:ascii="Times New Roman" w:hAnsi="Times New Roman" w:cs="Times New Roman"/>
                <w:sz w:val="22"/>
                <w:szCs w:val="22"/>
              </w:rPr>
              <w:tab/>
              <w:t xml:space="preserve">Page </w:t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begin"/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instrText xml:space="preserve"> PAGE </w:instrText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separate"/>
            </w:r>
            <w:r w:rsidR="00BA7199">
              <w:rPr>
                <w:rFonts w:ascii="Times New Roman" w:hAnsi="Times New Roman" w:cs="Times New Roman"/>
                <w:b/>
                <w:bCs/>
                <w:noProof/>
                <w:sz w:val="22"/>
                <w:szCs w:val="22"/>
              </w:rPr>
              <w:t>3</w:t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end"/>
            </w:r>
            <w:r w:rsidRPr="00AF72BD">
              <w:rPr>
                <w:rFonts w:ascii="Times New Roman" w:hAnsi="Times New Roman" w:cs="Times New Roman"/>
                <w:sz w:val="22"/>
                <w:szCs w:val="22"/>
              </w:rPr>
              <w:t xml:space="preserve"> of </w:t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begin"/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instrText xml:space="preserve"> NUMPAGES  </w:instrText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separate"/>
            </w:r>
            <w:r w:rsidR="00BA7199">
              <w:rPr>
                <w:rFonts w:ascii="Times New Roman" w:hAnsi="Times New Roman" w:cs="Times New Roman"/>
                <w:b/>
                <w:bCs/>
                <w:noProof/>
                <w:sz w:val="22"/>
                <w:szCs w:val="22"/>
              </w:rPr>
              <w:t>8</w:t>
            </w:r>
            <w:r w:rsidRPr="00AF72B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:rsidR="002F54B0" w:rsidRDefault="002F54B0">
    <w:pPr>
      <w:spacing w:line="1" w:lineRule="exac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286B" w:rsidRDefault="0099286B"/>
  </w:footnote>
  <w:footnote w:type="continuationSeparator" w:id="0">
    <w:p w:rsidR="0099286B" w:rsidRDefault="0099286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72BD" w:rsidRDefault="00AF72BD" w:rsidP="00AF72BD">
    <w:pPr>
      <w:pStyle w:val="Header"/>
      <w:jc w:val="right"/>
      <w:rPr>
        <w:rFonts w:ascii="Times New Roman" w:hAnsi="Times New Roman" w:cs="Times New Roman"/>
        <w:i/>
      </w:rPr>
    </w:pPr>
  </w:p>
  <w:p w:rsidR="00AF72BD" w:rsidRPr="00B1772B" w:rsidRDefault="00AF72BD" w:rsidP="00AF72BD">
    <w:pPr>
      <w:pStyle w:val="Header"/>
      <w:jc w:val="right"/>
      <w:rPr>
        <w:rFonts w:ascii="Times New Roman" w:hAnsi="Times New Roman" w:cs="Times New Roman"/>
        <w:i/>
      </w:rPr>
    </w:pPr>
    <w:r w:rsidRPr="00B1772B">
      <w:rPr>
        <w:rFonts w:ascii="Times New Roman" w:hAnsi="Times New Roman" w:cs="Times New Roman"/>
        <w:i/>
      </w:rPr>
      <w:t>IQACOM Annex 13</w:t>
    </w:r>
  </w:p>
  <w:p w:rsidR="002F54B0" w:rsidRDefault="002F54B0">
    <w:pPr>
      <w:spacing w:line="1" w:lineRule="exac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54B0" w:rsidRDefault="002F54B0" w:rsidP="007018DA">
    <w:pPr>
      <w:pStyle w:val="Header"/>
    </w:pPr>
  </w:p>
  <w:p w:rsidR="007018DA" w:rsidRPr="00B1772B" w:rsidRDefault="007018DA" w:rsidP="00B1772B">
    <w:pPr>
      <w:pStyle w:val="Header"/>
      <w:jc w:val="right"/>
      <w:rPr>
        <w:rFonts w:ascii="Times New Roman" w:hAnsi="Times New Roman" w:cs="Times New Roman"/>
        <w:i/>
      </w:rPr>
    </w:pPr>
    <w:r w:rsidRPr="00B1772B">
      <w:rPr>
        <w:rFonts w:ascii="Times New Roman" w:hAnsi="Times New Roman" w:cs="Times New Roman"/>
        <w:i/>
      </w:rPr>
      <w:t>IQACOM Annex 1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6A7A14"/>
    <w:multiLevelType w:val="multilevel"/>
    <w:tmpl w:val="670468DC"/>
    <w:lvl w:ilvl="0">
      <w:start w:val="2"/>
      <w:numFmt w:val="decimal"/>
      <w:lvlText w:val="%1."/>
      <w:lvlJc w:val="left"/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9907E68"/>
    <w:multiLevelType w:val="hybridMultilevel"/>
    <w:tmpl w:val="43B26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E0743"/>
    <w:multiLevelType w:val="multilevel"/>
    <w:tmpl w:val="930235A4"/>
    <w:lvl w:ilvl="0">
      <w:start w:val="1"/>
      <w:numFmt w:val="decimal"/>
      <w:lvlText w:val="%1."/>
      <w:lvlJc w:val="left"/>
    </w:lvl>
    <w:lvl w:ilvl="1">
      <w:start w:val="8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317184B"/>
    <w:multiLevelType w:val="multilevel"/>
    <w:tmpl w:val="767E2C7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1">
      <w:start w:val="15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A0F4D49"/>
    <w:multiLevelType w:val="multilevel"/>
    <w:tmpl w:val="4E9880F6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1">
      <w:start w:val="8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1C877B9"/>
    <w:multiLevelType w:val="multilevel"/>
    <w:tmpl w:val="8730CE1C"/>
    <w:lvl w:ilvl="0">
      <w:start w:val="1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9FF02D4"/>
    <w:multiLevelType w:val="hybridMultilevel"/>
    <w:tmpl w:val="536235F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13C10F4"/>
    <w:multiLevelType w:val="multilevel"/>
    <w:tmpl w:val="09DC7F74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3EB74A8"/>
    <w:multiLevelType w:val="multilevel"/>
    <w:tmpl w:val="225C767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3"/>
  </w:num>
  <w:num w:numId="5">
    <w:abstractNumId w:val="0"/>
  </w:num>
  <w:num w:numId="6">
    <w:abstractNumId w:val="4"/>
  </w:num>
  <w:num w:numId="7">
    <w:abstractNumId w:val="7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evenAndOddHeaders/>
  <w:drawingGridHorizontalSpacing w:val="181"/>
  <w:drawingGridVerticalSpacing w:val="181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zc2NDA1sDAwNDdV0lEKTi0uzszPAykwrAUAXW7VRSwAAAA="/>
  </w:docVars>
  <w:rsids>
    <w:rsidRoot w:val="002F54B0"/>
    <w:rsid w:val="000948CC"/>
    <w:rsid w:val="000974D9"/>
    <w:rsid w:val="001271BB"/>
    <w:rsid w:val="00150A4A"/>
    <w:rsid w:val="001647C2"/>
    <w:rsid w:val="001849BD"/>
    <w:rsid w:val="00193E61"/>
    <w:rsid w:val="00197773"/>
    <w:rsid w:val="00246959"/>
    <w:rsid w:val="0029091C"/>
    <w:rsid w:val="002E1D81"/>
    <w:rsid w:val="002F54B0"/>
    <w:rsid w:val="00306FC2"/>
    <w:rsid w:val="0032353A"/>
    <w:rsid w:val="0033267D"/>
    <w:rsid w:val="00341D56"/>
    <w:rsid w:val="0039390E"/>
    <w:rsid w:val="003E5AF1"/>
    <w:rsid w:val="00414B2C"/>
    <w:rsid w:val="004D6A40"/>
    <w:rsid w:val="0056646C"/>
    <w:rsid w:val="0056761D"/>
    <w:rsid w:val="00635B4B"/>
    <w:rsid w:val="00664EA0"/>
    <w:rsid w:val="00685114"/>
    <w:rsid w:val="006B4E4C"/>
    <w:rsid w:val="006E1F2D"/>
    <w:rsid w:val="007018DA"/>
    <w:rsid w:val="0072779B"/>
    <w:rsid w:val="007373B1"/>
    <w:rsid w:val="007F25CB"/>
    <w:rsid w:val="00811231"/>
    <w:rsid w:val="00852C25"/>
    <w:rsid w:val="008B1FB2"/>
    <w:rsid w:val="00902892"/>
    <w:rsid w:val="00942CA5"/>
    <w:rsid w:val="00990335"/>
    <w:rsid w:val="0099286B"/>
    <w:rsid w:val="009978A2"/>
    <w:rsid w:val="009F4CA1"/>
    <w:rsid w:val="00A135F8"/>
    <w:rsid w:val="00A16A30"/>
    <w:rsid w:val="00A7462D"/>
    <w:rsid w:val="00AA69D7"/>
    <w:rsid w:val="00AB4332"/>
    <w:rsid w:val="00AF72BD"/>
    <w:rsid w:val="00AF7B49"/>
    <w:rsid w:val="00B1772B"/>
    <w:rsid w:val="00B4512B"/>
    <w:rsid w:val="00B53E1E"/>
    <w:rsid w:val="00BA7199"/>
    <w:rsid w:val="00CC7B50"/>
    <w:rsid w:val="00CD413A"/>
    <w:rsid w:val="00D46027"/>
    <w:rsid w:val="00E8018F"/>
    <w:rsid w:val="00E918A6"/>
    <w:rsid w:val="00F157FE"/>
    <w:rsid w:val="00F56269"/>
    <w:rsid w:val="00F61001"/>
    <w:rsid w:val="00F86D4B"/>
    <w:rsid w:val="00FB3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EF51458-18BD-4559-A3FD-645E46C64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 Unicode MS" w:eastAsia="Arial Unicode MS" w:hAnsi="Arial Unicode MS" w:cs="Arial Unicode MS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Headerorfooter2">
    <w:name w:val="Header or footer (2)_"/>
    <w:basedOn w:val="DefaultParagraphFont"/>
    <w:link w:val="Headerorfooter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Heading1">
    <w:name w:val="Heading #1_"/>
    <w:basedOn w:val="DefaultParagraphFont"/>
    <w:link w:val="Heading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32"/>
      <w:szCs w:val="32"/>
      <w:u w:val="none"/>
    </w:rPr>
  </w:style>
  <w:style w:type="character" w:customStyle="1" w:styleId="Other">
    <w:name w:val="Other_"/>
    <w:basedOn w:val="DefaultParagraphFont"/>
    <w:link w:val="Other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Tablecaption">
    <w:name w:val="Table caption_"/>
    <w:basedOn w:val="DefaultParagraphFont"/>
    <w:link w:val="Tablecaption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Bodytext2">
    <w:name w:val="Body text (2)_"/>
    <w:basedOn w:val="DefaultParagraphFont"/>
    <w:link w:val="Bodytext20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4"/>
      <w:szCs w:val="24"/>
      <w:u w:val="none"/>
    </w:rPr>
  </w:style>
  <w:style w:type="paragraph" w:styleId="BodyText">
    <w:name w:val="Body Text"/>
    <w:basedOn w:val="Normal"/>
    <w:link w:val="BodyTextChar"/>
    <w:qFormat/>
    <w:pPr>
      <w:spacing w:after="100"/>
    </w:pPr>
    <w:rPr>
      <w:rFonts w:ascii="Times New Roman" w:eastAsia="Times New Roman" w:hAnsi="Times New Roman" w:cs="Times New Roman"/>
    </w:rPr>
  </w:style>
  <w:style w:type="paragraph" w:customStyle="1" w:styleId="Headerorfooter20">
    <w:name w:val="Header or footer (2)"/>
    <w:basedOn w:val="Normal"/>
    <w:link w:val="Headerorfooter2"/>
    <w:rPr>
      <w:rFonts w:ascii="Times New Roman" w:eastAsia="Times New Roman" w:hAnsi="Times New Roman" w:cs="Times New Roman"/>
      <w:sz w:val="20"/>
      <w:szCs w:val="20"/>
    </w:rPr>
  </w:style>
  <w:style w:type="paragraph" w:customStyle="1" w:styleId="Heading10">
    <w:name w:val="Heading #1"/>
    <w:basedOn w:val="Normal"/>
    <w:link w:val="Heading1"/>
    <w:pPr>
      <w:spacing w:after="460"/>
      <w:outlineLvl w:val="0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Other0">
    <w:name w:val="Other"/>
    <w:basedOn w:val="Normal"/>
    <w:link w:val="Other"/>
    <w:pPr>
      <w:spacing w:after="100"/>
    </w:pPr>
    <w:rPr>
      <w:rFonts w:ascii="Times New Roman" w:eastAsia="Times New Roman" w:hAnsi="Times New Roman" w:cs="Times New Roman"/>
    </w:rPr>
  </w:style>
  <w:style w:type="paragraph" w:customStyle="1" w:styleId="Tablecaption0">
    <w:name w:val="Table caption"/>
    <w:basedOn w:val="Normal"/>
    <w:link w:val="Tablecaption"/>
    <w:rPr>
      <w:rFonts w:ascii="Times New Roman" w:eastAsia="Times New Roman" w:hAnsi="Times New Roman" w:cs="Times New Roman"/>
    </w:rPr>
  </w:style>
  <w:style w:type="paragraph" w:customStyle="1" w:styleId="Bodytext20">
    <w:name w:val="Body text (2)"/>
    <w:basedOn w:val="Normal"/>
    <w:link w:val="Bodytext2"/>
    <w:pPr>
      <w:spacing w:after="100"/>
      <w:ind w:left="480" w:hanging="240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018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18DA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018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18DA"/>
    <w:rPr>
      <w:color w:val="000000"/>
    </w:rPr>
  </w:style>
  <w:style w:type="table" w:styleId="TableGrid">
    <w:name w:val="Table Grid"/>
    <w:basedOn w:val="TableNormal"/>
    <w:uiPriority w:val="39"/>
    <w:rsid w:val="007018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18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09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portcity.edu.bd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8</Pages>
  <Words>866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icrosoft account</cp:lastModifiedBy>
  <cp:revision>59</cp:revision>
  <dcterms:created xsi:type="dcterms:W3CDTF">2022-02-11T10:23:00Z</dcterms:created>
  <dcterms:modified xsi:type="dcterms:W3CDTF">2022-02-11T18:24:00Z</dcterms:modified>
</cp:coreProperties>
</file>